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9B43B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Segurança do Computador</w:t>
      </w:r>
    </w:p>
    <w:p w14:paraId="5E44157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74F98FB6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3 Objetivos chave</w:t>
      </w:r>
      <w:r w:rsidRPr="007472D7">
        <w:rPr>
          <w:rFonts w:asciiTheme="minorHAnsi" w:hAnsiTheme="minorHAnsi" w:cstheme="minorHAnsi"/>
          <w:b/>
          <w:bCs/>
          <w:noProof/>
          <w:lang w:val="pt-PT"/>
        </w:rPr>
        <w:drawing>
          <wp:anchor distT="0" distB="0" distL="114300" distR="114300" simplePos="0" relativeHeight="251658240" behindDoc="0" locked="0" layoutInCell="1" allowOverlap="1" wp14:anchorId="5A15B250" wp14:editId="0D668A45">
            <wp:simplePos x="0" y="0"/>
            <wp:positionH relativeFrom="column">
              <wp:posOffset>4398120</wp:posOffset>
            </wp:positionH>
            <wp:positionV relativeFrom="paragraph">
              <wp:posOffset>90000</wp:posOffset>
            </wp:positionV>
            <wp:extent cx="1748879" cy="2010239"/>
            <wp:effectExtent l="0" t="0" r="3721" b="9061"/>
            <wp:wrapSquare wrapText="bothSides"/>
            <wp:docPr id="1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48879" cy="20102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0B2C82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Confidencialidade</w:t>
      </w:r>
    </w:p>
    <w:p w14:paraId="38B74694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 xml:space="preserve">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Não é disponibilzado para as pessoas não autorizadas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(privado).</w:t>
      </w:r>
    </w:p>
    <w:p w14:paraId="6A1B5CF3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Integridade</w:t>
      </w:r>
    </w:p>
    <w:p w14:paraId="36C9D788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Dados e programas não podem ser alterados por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pessoas inautorizadas.</w:t>
      </w:r>
    </w:p>
    <w:p w14:paraId="785E3C8B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</w:t>
      </w:r>
      <w:r w:rsidRPr="007472D7">
        <w:rPr>
          <w:rFonts w:asciiTheme="minorHAnsi" w:hAnsiTheme="minorHAnsi" w:cstheme="minorHAnsi"/>
          <w:lang w:val="pt-PT"/>
        </w:rPr>
        <w:t>Sistema não é manipulado por pessoas inautorizados.</w:t>
      </w:r>
    </w:p>
    <w:p w14:paraId="52458CEB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Disponibilidade</w:t>
      </w:r>
    </w:p>
    <w:p w14:paraId="513BE6EA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Sistema funcionar corretamente.</w:t>
      </w:r>
    </w:p>
    <w:p w14:paraId="02168D28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Serviços não negados a pessoas autorizadas</w:t>
      </w:r>
    </w:p>
    <w:p w14:paraId="3631EB75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3422BCA0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33AB1DCB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Perda de segurança nos objetivos chave</w:t>
      </w:r>
    </w:p>
    <w:p w14:paraId="46A2BC27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Confidencialidade</w:t>
      </w:r>
    </w:p>
    <w:p w14:paraId="6C1901FA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A perda de confidencialidade é uma distr</w:t>
      </w:r>
      <w:r w:rsidRPr="007472D7">
        <w:rPr>
          <w:rFonts w:asciiTheme="minorHAnsi" w:hAnsiTheme="minorHAnsi" w:cstheme="minorHAnsi"/>
          <w:lang w:val="pt-PT"/>
        </w:rPr>
        <w:t xml:space="preserve">ibuição ou divulgação de informação não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autorizada</w:t>
      </w:r>
    </w:p>
    <w:p w14:paraId="166DBD8C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Integridade</w:t>
      </w:r>
    </w:p>
    <w:p w14:paraId="0B0D62BA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A perda de integridade é a modificação ou destruição inautorizada da informação.</w:t>
      </w:r>
    </w:p>
    <w:p w14:paraId="1B913C42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Disponibilidade</w:t>
      </w:r>
    </w:p>
    <w:p w14:paraId="2DC17CC8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A perda de disponibilidade é a perturbação ou dificuldade em aceder ou usar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informação ou sistemas de informação.</w:t>
      </w:r>
    </w:p>
    <w:p w14:paraId="72DCBF19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Autenticidade</w:t>
      </w:r>
    </w:p>
    <w:p w14:paraId="199C1600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Ser genuino e ser capaz de ser autorizado (confiado) cada input que o sistema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recebeu veio de alguém ou lugar de confiança.</w:t>
      </w:r>
    </w:p>
    <w:p w14:paraId="1404B17B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Não repúdio</w:t>
      </w:r>
    </w:p>
    <w:p w14:paraId="131966FF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“Eu fiz algo, e não consigo dizer que não fui eu…”.</w:t>
      </w:r>
    </w:p>
    <w:p w14:paraId="5090F7AA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47A02FB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Nív</w:t>
      </w:r>
      <w:r w:rsidRPr="007472D7">
        <w:rPr>
          <w:rFonts w:asciiTheme="minorHAnsi" w:hAnsiTheme="minorHAnsi" w:cstheme="minorHAnsi"/>
          <w:b/>
          <w:bCs/>
          <w:lang w:val="pt-PT"/>
        </w:rPr>
        <w:t>eis de impacto</w:t>
      </w:r>
    </w:p>
    <w:p w14:paraId="37D1494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  <w:t>Low / Baixos</w:t>
      </w:r>
    </w:p>
    <w:p w14:paraId="72F5DAF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 xml:space="preserve">→ </w:t>
      </w:r>
      <w:r w:rsidRPr="007472D7">
        <w:rPr>
          <w:rFonts w:asciiTheme="minorHAnsi" w:hAnsiTheme="minorHAnsi" w:cstheme="minorHAnsi"/>
          <w:lang w:val="pt-PT"/>
        </w:rPr>
        <w:t>Efeito adverso limitado na organização ou indivíduos</w:t>
      </w:r>
    </w:p>
    <w:p w14:paraId="5CDD7D2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Moderate / Médio</w:t>
      </w:r>
    </w:p>
    <w:p w14:paraId="3817627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 xml:space="preserve">→ </w:t>
      </w:r>
      <w:r w:rsidRPr="007472D7">
        <w:rPr>
          <w:rFonts w:asciiTheme="minorHAnsi" w:hAnsiTheme="minorHAnsi" w:cstheme="minorHAnsi"/>
          <w:lang w:val="pt-PT"/>
        </w:rPr>
        <w:t>Efeito adverso sério</w:t>
      </w:r>
    </w:p>
    <w:p w14:paraId="742A320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High / Alto</w:t>
      </w:r>
    </w:p>
    <w:p w14:paraId="11CDD72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 xml:space="preserve">→ </w:t>
      </w:r>
      <w:r w:rsidRPr="007472D7">
        <w:rPr>
          <w:rFonts w:asciiTheme="minorHAnsi" w:hAnsiTheme="minorHAnsi" w:cstheme="minorHAnsi"/>
          <w:lang w:val="pt-PT"/>
        </w:rPr>
        <w:t>Severo ou catastrófico efeito adverso</w:t>
      </w:r>
    </w:p>
    <w:p w14:paraId="20C33428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7BB49F3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Alguma definições</w:t>
      </w:r>
    </w:p>
    <w:p w14:paraId="5B4D2C7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  <w:t>Ataques de Segurança</w:t>
      </w:r>
    </w:p>
    <w:p w14:paraId="3AB0AF1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 xml:space="preserve">→ </w:t>
      </w:r>
      <w:r w:rsidRPr="007472D7">
        <w:rPr>
          <w:rFonts w:asciiTheme="minorHAnsi" w:hAnsiTheme="minorHAnsi" w:cstheme="minorHAnsi"/>
          <w:lang w:val="pt-PT"/>
        </w:rPr>
        <w:t xml:space="preserve">Ação que </w:t>
      </w:r>
      <w:r w:rsidRPr="007472D7">
        <w:rPr>
          <w:rFonts w:asciiTheme="minorHAnsi" w:hAnsiTheme="minorHAnsi" w:cstheme="minorHAnsi"/>
          <w:lang w:val="pt-PT"/>
        </w:rPr>
        <w:t>compromete a segurança da informação.</w:t>
      </w:r>
    </w:p>
    <w:p w14:paraId="2739227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Mecanismo de Segurança</w:t>
      </w:r>
    </w:p>
    <w:p w14:paraId="55EB789B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 xml:space="preserve">→ </w:t>
      </w:r>
      <w:r w:rsidRPr="007472D7">
        <w:rPr>
          <w:rFonts w:asciiTheme="minorHAnsi" w:hAnsiTheme="minorHAnsi" w:cstheme="minorHAnsi"/>
          <w:lang w:val="pt-PT"/>
        </w:rPr>
        <w:t xml:space="preserve">Um processo desenhado para adetetar, prever e recuperar de um ataque de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segurança.</w:t>
      </w:r>
    </w:p>
    <w:p w14:paraId="457EC28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Serviço de Segurança</w:t>
      </w:r>
    </w:p>
    <w:p w14:paraId="2AFA78C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 xml:space="preserve">→ </w:t>
      </w:r>
      <w:r w:rsidRPr="007472D7">
        <w:rPr>
          <w:rFonts w:asciiTheme="minorHAnsi" w:hAnsiTheme="minorHAnsi" w:cstheme="minorHAnsi"/>
          <w:lang w:val="pt-PT"/>
        </w:rPr>
        <w:t>Luta os ataques de segurança,  usando um ou mais mecanismos de segurança.</w:t>
      </w:r>
    </w:p>
    <w:p w14:paraId="65F97204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2D97F4F9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99DAF0D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1516135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5A0B2623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8C2FE87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6BAB7DD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Ataques de Segurança</w:t>
      </w:r>
    </w:p>
    <w:p w14:paraId="2D08C58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noProof/>
          <w:lang w:val="pt-PT"/>
        </w:rPr>
        <w:drawing>
          <wp:anchor distT="0" distB="0" distL="114300" distR="114300" simplePos="0" relativeHeight="251659264" behindDoc="0" locked="0" layoutInCell="1" allowOverlap="1" wp14:anchorId="31D33F6D" wp14:editId="10350195">
            <wp:simplePos x="0" y="0"/>
            <wp:positionH relativeFrom="column">
              <wp:posOffset>1652400</wp:posOffset>
            </wp:positionH>
            <wp:positionV relativeFrom="paragraph">
              <wp:posOffset>58320</wp:posOffset>
            </wp:positionV>
            <wp:extent cx="2487240" cy="1435680"/>
            <wp:effectExtent l="0" t="0" r="8310" b="0"/>
            <wp:wrapTopAndBottom/>
            <wp:docPr id="2" name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87240" cy="1435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Passivos</w:t>
      </w:r>
    </w:p>
    <w:p w14:paraId="448EAD13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>Objetivo</w:t>
      </w:r>
    </w:p>
    <w:p w14:paraId="3092945C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→</w:t>
      </w:r>
      <w:r w:rsidRPr="007472D7">
        <w:rPr>
          <w:rFonts w:asciiTheme="minorHAnsi" w:hAnsiTheme="minorHAnsi" w:cstheme="minorHAnsi"/>
          <w:lang w:val="pt-PT"/>
        </w:rPr>
        <w:t xml:space="preserve"> Conseguir a informação.</w:t>
      </w:r>
    </w:p>
    <w:p w14:paraId="02525AD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2 tipos</w:t>
      </w:r>
    </w:p>
    <w:p w14:paraId="2C731C7B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→</w:t>
      </w:r>
      <w:r w:rsidRPr="007472D7">
        <w:rPr>
          <w:rFonts w:asciiTheme="minorHAnsi" w:hAnsiTheme="minorHAnsi" w:cstheme="minorHAnsi"/>
          <w:lang w:val="pt-PT"/>
        </w:rPr>
        <w:t xml:space="preserve"> Leitura inautorizada dos conteudos das mensagens ou análise de trafego.</w:t>
      </w:r>
    </w:p>
    <w:p w14:paraId="57186DA1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Difíceis de detetar!</w:t>
      </w:r>
    </w:p>
    <w:p w14:paraId="5F32AD40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>→</w:t>
      </w:r>
      <w:r w:rsidRPr="007472D7">
        <w:rPr>
          <w:rFonts w:asciiTheme="minorHAnsi" w:hAnsiTheme="minorHAnsi" w:cstheme="minorHAnsi"/>
          <w:lang w:val="pt-PT"/>
        </w:rPr>
        <w:t xml:space="preserve">  Não envolvem nenhuma alteração dos dados.</w:t>
      </w:r>
    </w:p>
    <w:p w14:paraId="362D6271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Como prevenir</w:t>
      </w:r>
    </w:p>
    <w:p w14:paraId="06265C00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>→</w:t>
      </w:r>
      <w:r w:rsidRPr="007472D7">
        <w:rPr>
          <w:rFonts w:asciiTheme="minorHAnsi" w:hAnsiTheme="minorHAnsi" w:cstheme="minorHAnsi"/>
          <w:lang w:val="pt-PT"/>
        </w:rPr>
        <w:t xml:space="preserve"> Criptografia.</w:t>
      </w:r>
    </w:p>
    <w:p w14:paraId="08A42267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1BC877F3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  <w:t>Ativos</w:t>
      </w:r>
    </w:p>
    <w:p w14:paraId="74AE776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>Replay</w:t>
      </w:r>
    </w:p>
    <w:p w14:paraId="642760E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→</w:t>
      </w:r>
      <w:r w:rsidRPr="007472D7">
        <w:rPr>
          <w:rFonts w:asciiTheme="minorHAnsi" w:hAnsiTheme="minorHAnsi" w:cstheme="minorHAnsi"/>
          <w:lang w:val="pt-PT"/>
        </w:rPr>
        <w:t xml:space="preserve"> Envo</w:t>
      </w:r>
      <w:r w:rsidRPr="007472D7">
        <w:rPr>
          <w:rFonts w:asciiTheme="minorHAnsi" w:hAnsiTheme="minorHAnsi" w:cstheme="minorHAnsi"/>
          <w:lang w:val="pt-PT"/>
        </w:rPr>
        <w:t xml:space="preserve">lve a captura passiva de uma unidade de dados e a sua subsequente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retransmissão.</w:t>
      </w:r>
    </w:p>
    <w:p w14:paraId="55BCE6C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Modificação da mensagem</w:t>
      </w:r>
    </w:p>
    <w:p w14:paraId="4AEDC22C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→</w:t>
      </w:r>
      <w:r w:rsidRPr="007472D7">
        <w:rPr>
          <w:rFonts w:asciiTheme="minorHAnsi" w:hAnsiTheme="minorHAnsi" w:cstheme="minorHAnsi"/>
          <w:lang w:val="pt-PT"/>
        </w:rPr>
        <w:t xml:space="preserve"> Uma porção da mensagem é alterada ou as mensagens são atrasadas ou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reordenadas.</w:t>
      </w:r>
    </w:p>
    <w:p w14:paraId="1E3EEB1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Denial of Service (DoS)</w:t>
      </w:r>
    </w:p>
    <w:p w14:paraId="6ECD109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>→</w:t>
      </w:r>
      <w:r w:rsidRPr="007472D7">
        <w:rPr>
          <w:rFonts w:asciiTheme="minorHAnsi" w:hAnsiTheme="minorHAnsi" w:cstheme="minorHAnsi"/>
          <w:lang w:val="pt-PT"/>
        </w:rPr>
        <w:t xml:space="preserve">  Trava ou não permite o uso normal da comunicação.</w:t>
      </w:r>
    </w:p>
    <w:p w14:paraId="4C0359A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Representação / Personificação</w:t>
      </w:r>
    </w:p>
    <w:p w14:paraId="37928CC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Quando uma entidade se faz passar por outra.</w:t>
      </w:r>
    </w:p>
    <w:p w14:paraId="0C2F3125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097D082D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lang w:val="pt-PT"/>
        </w:rPr>
      </w:pPr>
    </w:p>
    <w:p w14:paraId="1CAF4E83" w14:textId="77777777" w:rsidR="007D175D" w:rsidRPr="007472D7" w:rsidRDefault="009E0701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Cif</w:t>
      </w:r>
      <w:r w:rsidRPr="007472D7">
        <w:rPr>
          <w:rFonts w:asciiTheme="minorHAnsi" w:hAnsiTheme="minorHAnsi" w:cstheme="minorHAnsi"/>
          <w:b/>
          <w:bCs/>
          <w:lang w:val="pt-PT"/>
        </w:rPr>
        <w:t>ras Simétricas – Técnicas Clássicas</w:t>
      </w:r>
    </w:p>
    <w:p w14:paraId="0C63B8DB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</w:p>
    <w:p w14:paraId="68B7650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Pontos Chave e Definições</w:t>
      </w:r>
    </w:p>
    <w:p w14:paraId="5EAC861A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  <w:t>Plain Text</w:t>
      </w:r>
    </w:p>
    <w:p w14:paraId="1BA1803E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Mensagem original, clean</w:t>
      </w:r>
    </w:p>
    <w:p w14:paraId="1DC19A79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Texto Cifrado</w:t>
      </w:r>
    </w:p>
    <w:p w14:paraId="274FE68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Mensagem cifrada não pode ser lida, resulta de um algoritmo de cifragem</w:t>
      </w:r>
    </w:p>
    <w:p w14:paraId="3F4BA95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 </w:t>
      </w:r>
      <w:r w:rsidRPr="007472D7">
        <w:rPr>
          <w:rFonts w:asciiTheme="minorHAnsi" w:hAnsiTheme="minorHAnsi" w:cstheme="minorHAnsi"/>
          <w:b/>
          <w:bCs/>
          <w:lang w:val="pt-PT"/>
        </w:rPr>
        <w:t>Secret Key</w:t>
      </w:r>
    </w:p>
    <w:p w14:paraId="54ABBEA7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Input para o algoritmo de encriptação ou desencriptação.</w:t>
      </w:r>
      <w:r w:rsidRPr="007472D7">
        <w:rPr>
          <w:rFonts w:asciiTheme="minorHAnsi" w:hAnsiTheme="minorHAnsi" w:cstheme="minorHAnsi"/>
          <w:lang w:val="pt-PT"/>
        </w:rPr>
        <w:tab/>
      </w:r>
    </w:p>
    <w:p w14:paraId="5BBDDCEA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Algoritmo de encriptação</w:t>
      </w:r>
    </w:p>
    <w:p w14:paraId="1DD0EB7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Cria a mensagem cifrada do plain text</w:t>
      </w:r>
    </w:p>
    <w:p w14:paraId="72E590F0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Algoritmo de desencriptação</w:t>
      </w:r>
    </w:p>
    <w:p w14:paraId="6BF6322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lastRenderedPageBreak/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Recupera o plain text da mensagem</w:t>
      </w:r>
    </w:p>
    <w:p w14:paraId="5EF01D99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3CAC5F6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Criptografia</w:t>
      </w:r>
      <w:r w:rsidRPr="007472D7">
        <w:rPr>
          <w:rFonts w:asciiTheme="minorHAnsi" w:hAnsiTheme="minorHAnsi" w:cstheme="minorHAnsi"/>
          <w:lang w:val="pt-PT"/>
        </w:rPr>
        <w:t xml:space="preserve"> → Esquemas usados para encriptar</w:t>
      </w:r>
    </w:p>
    <w:p w14:paraId="3BD4F70B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Criptoanalise</w:t>
      </w:r>
      <w:r w:rsidRPr="007472D7">
        <w:rPr>
          <w:rFonts w:asciiTheme="minorHAnsi" w:hAnsiTheme="minorHAnsi" w:cstheme="minorHAnsi"/>
          <w:lang w:val="pt-PT"/>
        </w:rPr>
        <w:t xml:space="preserve"> → técnicas usadas para decifrar a mensagem</w:t>
      </w:r>
    </w:p>
    <w:p w14:paraId="741627C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 xml:space="preserve">Criptografia + Criptoanalise = </w:t>
      </w:r>
      <w:r w:rsidRPr="007472D7">
        <w:rPr>
          <w:rFonts w:asciiTheme="minorHAnsi" w:hAnsiTheme="minorHAnsi" w:cstheme="minorHAnsi"/>
          <w:b/>
          <w:bCs/>
          <w:lang w:val="pt-PT"/>
        </w:rPr>
        <w:t>Criptologia</w:t>
      </w:r>
    </w:p>
    <w:p w14:paraId="1101D644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0E85ACAC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93DFE47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A50C1B0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Criptografia Simétrica</w:t>
      </w:r>
    </w:p>
    <w:p w14:paraId="272332E3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noProof/>
          <w:lang w:val="pt-PT"/>
        </w:rPr>
        <w:drawing>
          <wp:anchor distT="0" distB="0" distL="114300" distR="114300" simplePos="0" relativeHeight="2" behindDoc="0" locked="0" layoutInCell="1" allowOverlap="1" wp14:anchorId="5C8A6175" wp14:editId="43C9A56A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120000" cy="2369160"/>
            <wp:effectExtent l="0" t="0" r="0" b="0"/>
            <wp:wrapSquare wrapText="bothSides"/>
            <wp:docPr id="3" name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369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</w:p>
    <w:p w14:paraId="0C63FFEA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Usa a mesma chave para encriptar e desencriptar</w:t>
      </w:r>
    </w:p>
    <w:p w14:paraId="735D787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O oponente não deve ser capaz de desencriptar a mensagem ou descubrir a c</w:t>
      </w:r>
      <w:r w:rsidRPr="007472D7">
        <w:rPr>
          <w:rFonts w:asciiTheme="minorHAnsi" w:hAnsiTheme="minorHAnsi" w:cstheme="minorHAnsi"/>
          <w:lang w:val="pt-PT"/>
        </w:rPr>
        <w:t>have</w:t>
      </w:r>
    </w:p>
    <w:p w14:paraId="63E4545C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Transforma texto normal em texto encriptado, necessita:</w:t>
      </w:r>
    </w:p>
    <w:p w14:paraId="49853E7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Chave secreta</w:t>
      </w:r>
    </w:p>
    <w:p w14:paraId="17BB1EEC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Algoritmo de encriptação</w:t>
      </w:r>
    </w:p>
    <w:p w14:paraId="009E1197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Não existe necessidade de manter o algoritmo secreto, apenas a chave</w:t>
      </w:r>
    </w:p>
    <w:p w14:paraId="4B1576C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Ao usar a mesma chave e algoritmo o plain text é recuperado.</w:t>
      </w:r>
    </w:p>
    <w:p w14:paraId="117A1DCA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</w:p>
    <w:p w14:paraId="14D5927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Tipos de Ataque</w:t>
      </w:r>
    </w:p>
    <w:p w14:paraId="6061C9E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>Criptoanalise</w:t>
      </w:r>
    </w:p>
    <w:p w14:paraId="228AC256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Podem ter o texto cifrado e querem descubrir o plain text</w:t>
      </w:r>
    </w:p>
    <w:p w14:paraId="404E31E9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Podem ter o texto cifrado e querem descubrir a chave.</w:t>
      </w:r>
    </w:p>
    <w:p w14:paraId="12DD9B3A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Tenta descubrir padrões.</w:t>
      </w:r>
    </w:p>
    <w:p w14:paraId="5A98C2E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>Força Bruta</w:t>
      </w:r>
    </w:p>
    <w:p w14:paraId="317A190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 → Tentar desencriptar a menasgem de todas as maneira possíveis.</w:t>
      </w:r>
    </w:p>
    <w:p w14:paraId="341EAD62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17EE56E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Técnicas</w:t>
      </w:r>
    </w:p>
    <w:p w14:paraId="2D88AEA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>Substituição</w:t>
      </w:r>
    </w:p>
    <w:p w14:paraId="6FA0916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Substituir as palavras ou letras por outras.</w:t>
      </w:r>
    </w:p>
    <w:p w14:paraId="7DF8309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>Transposição</w:t>
      </w:r>
    </w:p>
    <w:p w14:paraId="356C9547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Trocar a ordem das letras.</w:t>
      </w:r>
    </w:p>
    <w:p w14:paraId="21A793D8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34DF9126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Máquinas de Notor</w:t>
      </w:r>
    </w:p>
    <w:p w14:paraId="7FD023C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Multiplos estados de encriptação</w:t>
      </w:r>
    </w:p>
    <w:p w14:paraId="6EFAC790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Melhor mét</w:t>
      </w:r>
      <w:r w:rsidRPr="007472D7">
        <w:rPr>
          <w:rFonts w:asciiTheme="minorHAnsi" w:hAnsiTheme="minorHAnsi" w:cstheme="minorHAnsi"/>
          <w:lang w:val="pt-PT"/>
        </w:rPr>
        <w:t>odo, antes dos mais modernos</w:t>
      </w:r>
    </w:p>
    <w:p w14:paraId="25C6D9D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Baseado em substituição.</w:t>
      </w:r>
    </w:p>
    <w:p w14:paraId="589F2687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C95EFB1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4F1953A8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19AB45B3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5A9DAC8E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6DF1BD31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6DF3F96F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43B5023F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12240C85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0C0117CC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20FA998B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48E13852" w14:textId="77777777" w:rsidR="007D175D" w:rsidRPr="007472D7" w:rsidRDefault="009E0701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Cifras Simétricas – (cifra de bloco, modos de operação, padding e tamanho chaves)</w:t>
      </w:r>
    </w:p>
    <w:p w14:paraId="033A7EEE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76241B7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Cifras em Blocos</w:t>
      </w:r>
    </w:p>
    <w:p w14:paraId="623EAE79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Os dados são divididos em blocos de tamanho fixo e encriptados bloco a bloco.</w:t>
      </w:r>
    </w:p>
    <w:p w14:paraId="19B84DAC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4E8880AC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noProof/>
          <w:lang w:val="pt-PT"/>
        </w:rPr>
        <w:drawing>
          <wp:anchor distT="0" distB="0" distL="114300" distR="114300" simplePos="0" relativeHeight="3" behindDoc="0" locked="0" layoutInCell="1" allowOverlap="1" wp14:anchorId="29DB9A2B" wp14:editId="68B6221C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3560400" cy="1450440"/>
            <wp:effectExtent l="0" t="0" r="1950" b="0"/>
            <wp:wrapTopAndBottom/>
            <wp:docPr id="4" name="Imag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60400" cy="1450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BD215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Feistel structure</w:t>
      </w:r>
    </w:p>
    <w:p w14:paraId="23B6200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O numero de vezes que cifra tem de ser exatamente o mesmo numero de decifrar</w:t>
      </w:r>
    </w:p>
    <w:p w14:paraId="1CF6FF83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Em cada ronda:</w:t>
      </w:r>
    </w:p>
    <w:p w14:paraId="4AB5180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A substituição é feita em uma metade dos dados processados</w:t>
      </w:r>
    </w:p>
    <w:p w14:paraId="2068DEA1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De seguida é feita a permutação que troca as duas metades.</w:t>
      </w:r>
    </w:p>
    <w:p w14:paraId="72317E88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FD02283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 xml:space="preserve">Cifra de </w:t>
      </w:r>
      <w:r w:rsidRPr="007472D7">
        <w:rPr>
          <w:rFonts w:asciiTheme="minorHAnsi" w:hAnsiTheme="minorHAnsi" w:cstheme="minorHAnsi"/>
          <w:b/>
          <w:bCs/>
          <w:lang w:val="pt-PT"/>
        </w:rPr>
        <w:t>Sequencia</w:t>
      </w:r>
    </w:p>
    <w:p w14:paraId="1EC8E637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A encriptação é feita bit a bit.</w:t>
      </w:r>
    </w:p>
    <w:p w14:paraId="1C3491BE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Usa uma stream infinita de pseudorandom bits como chave</w:t>
      </w:r>
    </w:p>
    <w:p w14:paraId="27C7DD9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398DEE0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Modos de Operação</w:t>
      </w:r>
    </w:p>
    <w:p w14:paraId="14F2925D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8E5B641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  <w:t>1. Eletronic Code Book (ECB)</w:t>
      </w:r>
    </w:p>
    <w:p w14:paraId="5F8DA57E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Divide em blocos que usam a mesma chave para decifrar.</w:t>
      </w:r>
    </w:p>
    <w:p w14:paraId="5812B05C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Boa performance</w:t>
      </w:r>
    </w:p>
    <w:p w14:paraId="60048E3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Bom para pequenas </w:t>
      </w:r>
      <w:r w:rsidRPr="007472D7">
        <w:rPr>
          <w:rFonts w:asciiTheme="minorHAnsi" w:hAnsiTheme="minorHAnsi" w:cstheme="minorHAnsi"/>
          <w:lang w:val="pt-PT"/>
        </w:rPr>
        <w:t>quantidades de dados.</w:t>
      </w:r>
    </w:p>
    <w:p w14:paraId="29D1ABAE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Atençao: o mesmo plain text, gera o mesmo texto cifrado</w:t>
      </w:r>
    </w:p>
    <w:p w14:paraId="6BB3ECCD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70907652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noProof/>
          <w:lang w:val="pt-PT"/>
        </w:rPr>
        <w:lastRenderedPageBreak/>
        <w:drawing>
          <wp:anchor distT="0" distB="0" distL="114300" distR="114300" simplePos="0" relativeHeight="4" behindDoc="0" locked="0" layoutInCell="1" allowOverlap="1" wp14:anchorId="2E4778BF" wp14:editId="06EFF26F">
            <wp:simplePos x="0" y="0"/>
            <wp:positionH relativeFrom="column">
              <wp:posOffset>1235880</wp:posOffset>
            </wp:positionH>
            <wp:positionV relativeFrom="paragraph">
              <wp:posOffset>84600</wp:posOffset>
            </wp:positionV>
            <wp:extent cx="2678400" cy="2542680"/>
            <wp:effectExtent l="0" t="0" r="7650" b="0"/>
            <wp:wrapTopAndBottom/>
            <wp:docPr id="5" name="Image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78400" cy="2542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181FB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4586DB3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195D946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4CBD4705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145A569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en-US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en-US"/>
        </w:rPr>
        <w:t>2. Cipher block chaining (CBC) – Default Operation (Mais Usado)</w:t>
      </w:r>
    </w:p>
    <w:p w14:paraId="68B7EB0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en-US"/>
        </w:rPr>
        <w:tab/>
      </w:r>
      <w:r w:rsidRPr="007472D7">
        <w:rPr>
          <w:rFonts w:asciiTheme="minorHAnsi" w:hAnsiTheme="minorHAnsi" w:cstheme="minorHAnsi"/>
          <w:lang w:val="en-US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→ Resolve o problema do ECB (cifrar o mesmo texto), texto cifrado é sempre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diferente, pois o </w:t>
      </w:r>
      <w:r w:rsidRPr="007472D7">
        <w:rPr>
          <w:rFonts w:asciiTheme="minorHAnsi" w:hAnsiTheme="minorHAnsi" w:cstheme="minorHAnsi"/>
          <w:lang w:val="pt-PT"/>
        </w:rPr>
        <w:t>bloco cifrado anteriormente influencia o que vem aseguir.</w:t>
      </w:r>
    </w:p>
    <w:p w14:paraId="72BFD95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Necessidade do uso do IV</w:t>
      </w:r>
    </w:p>
    <w:p w14:paraId="45018CC3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IV tem o mesmo tamanho do bloco de texto cifrado e tem de ser secreto</w:t>
      </w:r>
    </w:p>
    <w:p w14:paraId="6781EA7B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noProof/>
          <w:lang w:val="pt-PT"/>
        </w:rPr>
        <w:drawing>
          <wp:anchor distT="0" distB="0" distL="114300" distR="114300" simplePos="0" relativeHeight="5" behindDoc="0" locked="0" layoutInCell="1" allowOverlap="1" wp14:anchorId="3E3444E5" wp14:editId="7643E459">
            <wp:simplePos x="0" y="0"/>
            <wp:positionH relativeFrom="column">
              <wp:posOffset>1611000</wp:posOffset>
            </wp:positionH>
            <wp:positionV relativeFrom="paragraph">
              <wp:posOffset>116280</wp:posOffset>
            </wp:positionV>
            <wp:extent cx="2777400" cy="2574360"/>
            <wp:effectExtent l="0" t="0" r="3900" b="0"/>
            <wp:wrapTopAndBottom/>
            <wp:docPr id="6" name="Image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77400" cy="2574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0D621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27A3F9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  <w:t>3. Cipher feedback (CFB)</w:t>
      </w:r>
    </w:p>
    <w:p w14:paraId="06E749B9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Texto cifrado depende do texto cifrado atual e </w:t>
      </w:r>
      <w:r w:rsidRPr="007472D7">
        <w:rPr>
          <w:rFonts w:asciiTheme="minorHAnsi" w:hAnsiTheme="minorHAnsi" w:cstheme="minorHAnsi"/>
          <w:lang w:val="pt-PT"/>
        </w:rPr>
        <w:t>anterior.</w:t>
      </w:r>
      <w:r w:rsidRPr="007472D7">
        <w:rPr>
          <w:rFonts w:asciiTheme="minorHAnsi" w:hAnsiTheme="minorHAnsi" w:cstheme="minorHAnsi"/>
          <w:lang w:val="pt-PT"/>
        </w:rPr>
        <w:tab/>
      </w:r>
    </w:p>
    <w:p w14:paraId="7203EFF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Segundo bloco apenas começa quando o texto anterior for totalmente cifrado e o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seu bloco tiver cheio</w:t>
      </w:r>
    </w:p>
    <w:p w14:paraId="1C197B39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Pudemos ter um output enquanto esta a cifrar.</w:t>
      </w:r>
    </w:p>
    <w:p w14:paraId="1898FEDE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Qualquer erro durante a cifragem tem uma grande impacto nos blocos posteriores</w:t>
      </w:r>
    </w:p>
    <w:p w14:paraId="4076573A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noProof/>
          <w:lang w:val="pt-PT"/>
        </w:rPr>
        <w:lastRenderedPageBreak/>
        <w:drawing>
          <wp:anchor distT="0" distB="0" distL="114300" distR="114300" simplePos="0" relativeHeight="6" behindDoc="0" locked="0" layoutInCell="1" allowOverlap="1" wp14:anchorId="259C1E66" wp14:editId="7146F077">
            <wp:simplePos x="0" y="0"/>
            <wp:positionH relativeFrom="column">
              <wp:posOffset>1144440</wp:posOffset>
            </wp:positionH>
            <wp:positionV relativeFrom="paragraph">
              <wp:posOffset>133920</wp:posOffset>
            </wp:positionV>
            <wp:extent cx="3831479" cy="2740680"/>
            <wp:effectExtent l="0" t="0" r="0" b="2520"/>
            <wp:wrapTopAndBottom/>
            <wp:docPr id="7" name="Image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31479" cy="2740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FD17FA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068D8560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7E426626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5455BB6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7804866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0A64CDA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6DF4333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1E21ECF9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  <w:t>4. Output feedback (OFB)</w:t>
      </w:r>
    </w:p>
    <w:p w14:paraId="168CC016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Algoritmo que encripta também desencripta</w:t>
      </w:r>
    </w:p>
    <w:p w14:paraId="30B1C53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Valor aleatório que é gerado para usar na primeira operação de cifragem, não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influencia as posteriores (apenas afeta o bloco atual).</w:t>
      </w:r>
    </w:p>
    <w:p w14:paraId="2EE8864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Funciona em realtime, o bit é encrip</w:t>
      </w:r>
      <w:r w:rsidRPr="007472D7">
        <w:rPr>
          <w:rFonts w:asciiTheme="minorHAnsi" w:hAnsiTheme="minorHAnsi" w:cstheme="minorHAnsi"/>
          <w:lang w:val="pt-PT"/>
        </w:rPr>
        <w:t>tado e enviado</w:t>
      </w:r>
    </w:p>
    <w:p w14:paraId="297553AD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noProof/>
          <w:lang w:val="pt-PT"/>
        </w:rPr>
        <w:drawing>
          <wp:anchor distT="0" distB="0" distL="114300" distR="114300" simplePos="0" relativeHeight="7" behindDoc="0" locked="0" layoutInCell="1" allowOverlap="1" wp14:anchorId="4983F506" wp14:editId="665BC151">
            <wp:simplePos x="0" y="0"/>
            <wp:positionH relativeFrom="column">
              <wp:posOffset>1339200</wp:posOffset>
            </wp:positionH>
            <wp:positionV relativeFrom="paragraph">
              <wp:posOffset>168840</wp:posOffset>
            </wp:positionV>
            <wp:extent cx="3441600" cy="2287800"/>
            <wp:effectExtent l="0" t="0" r="6450" b="0"/>
            <wp:wrapTopAndBottom/>
            <wp:docPr id="8" name="Image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41600" cy="2287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517D88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4EDBAF1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  <w:t>5. Counter (CTR)</w:t>
      </w:r>
    </w:p>
    <w:p w14:paraId="5CD876E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Usa um contador para cifrar, inicializado a um valor, o primeiro bloco usa o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contador + chave para cifrar o texto</w:t>
      </w:r>
    </w:p>
    <w:p w14:paraId="775606DB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</w:p>
    <w:p w14:paraId="3A51ED54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740A8D66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lastRenderedPageBreak/>
        <w:t xml:space="preserve">Padding </w:t>
      </w:r>
      <w:r w:rsidRPr="007472D7">
        <w:rPr>
          <w:rFonts w:asciiTheme="minorHAnsi" w:hAnsiTheme="minorHAnsi" w:cstheme="minorHAnsi"/>
          <w:lang w:val="pt-PT"/>
        </w:rPr>
        <w:t>→ Usado para encher o ultimo bloco para terem todos o mesmo tamanho, ou seja, quando nã</w:t>
      </w:r>
      <w:r w:rsidRPr="007472D7">
        <w:rPr>
          <w:rFonts w:asciiTheme="minorHAnsi" w:hAnsiTheme="minorHAnsi" w:cstheme="minorHAnsi"/>
          <w:lang w:val="pt-PT"/>
        </w:rPr>
        <w:t>o há espaço suficiente para encher o ultimo bloco</w:t>
      </w:r>
    </w:p>
    <w:p w14:paraId="53DF72B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3E41EA6B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noProof/>
          <w:lang w:val="pt-PT"/>
        </w:rPr>
        <w:drawing>
          <wp:anchor distT="0" distB="0" distL="114300" distR="114300" simplePos="0" relativeHeight="8" behindDoc="0" locked="0" layoutInCell="1" allowOverlap="1" wp14:anchorId="69142DF8" wp14:editId="4634725D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255200" cy="1977480"/>
            <wp:effectExtent l="0" t="0" r="0" b="3720"/>
            <wp:wrapTopAndBottom/>
            <wp:docPr id="9" name="Image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55200" cy="1977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472D7">
        <w:rPr>
          <w:rFonts w:asciiTheme="minorHAnsi" w:hAnsiTheme="minorHAnsi" w:cstheme="minorHAnsi"/>
          <w:lang w:val="pt-PT"/>
        </w:rPr>
        <w:t>Informação tem de ser conhecida pela duas pessoas que partilham.</w:t>
      </w:r>
    </w:p>
    <w:p w14:paraId="01CAED55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>A chave secreta e o IV têm de ser gerados pelo algoritmo de encriptação</w:t>
      </w:r>
    </w:p>
    <w:p w14:paraId="60FF7CEA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44680F33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 xml:space="preserve">Atualmente as chaves, para haver mais segurança, têm um </w:t>
      </w:r>
      <w:r w:rsidRPr="007472D7">
        <w:rPr>
          <w:rFonts w:asciiTheme="minorHAnsi" w:hAnsiTheme="minorHAnsi" w:cstheme="minorHAnsi"/>
          <w:lang w:val="pt-PT"/>
        </w:rPr>
        <w:t>tamanho de 56 a 128 bits</w:t>
      </w:r>
    </w:p>
    <w:p w14:paraId="671C0179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3871790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Segurança para sistemas criptograficos</w:t>
      </w:r>
    </w:p>
    <w:p w14:paraId="743C642B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Qualidade do algoritmo</w:t>
      </w:r>
    </w:p>
    <w:p w14:paraId="4BDBBE0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Tamanho da chave</w:t>
      </w:r>
    </w:p>
    <w:p w14:paraId="48160ED9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114481C9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>Texto cifrado em bytes →  têm de ser senore base64 para não perder informação</w:t>
      </w:r>
    </w:p>
    <w:p w14:paraId="0C33C587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>Write → encripta</w:t>
      </w:r>
    </w:p>
    <w:p w14:paraId="392D86CA" w14:textId="1AFF6CB9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 xml:space="preserve">Read </w:t>
      </w:r>
      <w:r w:rsidR="00856ED2" w:rsidRPr="007472D7">
        <w:rPr>
          <w:rFonts w:asciiTheme="minorHAnsi" w:hAnsiTheme="minorHAnsi" w:cstheme="minorHAnsi"/>
          <w:lang w:val="pt-PT"/>
        </w:rPr>
        <w:t>→ desencripta</w:t>
      </w:r>
    </w:p>
    <w:p w14:paraId="2298B672" w14:textId="77777777" w:rsidR="007D175D" w:rsidRPr="007472D7" w:rsidRDefault="009E0701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Cifras Assimétricas</w:t>
      </w:r>
    </w:p>
    <w:p w14:paraId="579BFCB1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noProof/>
          <w:lang w:val="pt-PT"/>
        </w:rPr>
        <w:drawing>
          <wp:anchor distT="0" distB="0" distL="114300" distR="114300" simplePos="0" relativeHeight="9" behindDoc="0" locked="0" layoutInCell="1" allowOverlap="1" wp14:anchorId="65142982" wp14:editId="5189444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480560" cy="2305080"/>
            <wp:effectExtent l="0" t="0" r="0" b="0"/>
            <wp:wrapSquare wrapText="bothSides"/>
            <wp:docPr id="10" name="Image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80560" cy="2305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3A04DE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4AD98812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16460910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17D65B38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157633DC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72B04175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ECC0ABB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24C4910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23FDC04C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58C6E0E6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0AEC7B8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2C30DAD3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947A997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7D41F6FE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Encriptação utilizando uma chave public é a maior revolução</w:t>
      </w:r>
    </w:p>
    <w:p w14:paraId="66AD791D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Não usa substituição ou permutação</w:t>
      </w:r>
    </w:p>
    <w:p w14:paraId="280C3DB4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Funções matemáticas que usam duas chaves separadas</w:t>
      </w:r>
    </w:p>
    <w:p w14:paraId="78A7F901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Confidencialidade, distribuição de chaves e autenticação</w:t>
      </w:r>
    </w:p>
    <w:p w14:paraId="5F089AAA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8225CF9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 xml:space="preserve">Equívocos em relação a cifras </w:t>
      </w:r>
      <w:r w:rsidRPr="007472D7">
        <w:rPr>
          <w:rFonts w:asciiTheme="minorHAnsi" w:hAnsiTheme="minorHAnsi" w:cstheme="minorHAnsi"/>
          <w:lang w:val="pt-PT"/>
        </w:rPr>
        <w:t>utilizando chaves publicas</w:t>
      </w:r>
    </w:p>
    <w:p w14:paraId="0955A7E8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Algoritmos assimétricos não são mais ou menos seguros que algoritmos simétricos</w:t>
      </w:r>
    </w:p>
    <w:p w14:paraId="361734E4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Algoritmos simétricos não estão absoletos</w:t>
      </w:r>
    </w:p>
    <w:p w14:paraId="3354DEDA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Pudemos divulgar a chave públicas, mas apenas essa!</w:t>
      </w:r>
    </w:p>
    <w:p w14:paraId="59F62ABC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53D24A7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Terminologia</w:t>
      </w:r>
    </w:p>
    <w:p w14:paraId="457F5461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  <w:t>Chave Assimétricas</w:t>
      </w:r>
    </w:p>
    <w:p w14:paraId="40D4D9F7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Duas cha</w:t>
      </w:r>
      <w:r w:rsidRPr="007472D7">
        <w:rPr>
          <w:rFonts w:asciiTheme="minorHAnsi" w:hAnsiTheme="minorHAnsi" w:cstheme="minorHAnsi"/>
          <w:lang w:val="pt-PT"/>
        </w:rPr>
        <w:t>ves relacionadas: uma publica e uma privada</w:t>
      </w:r>
    </w:p>
    <w:p w14:paraId="40BAB29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São utilizadas para realizar operações complementares: encriptar, desencriptar,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assinaturas</w:t>
      </w:r>
    </w:p>
    <w:p w14:paraId="55615CB6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Certificado de chave públicas</w:t>
      </w:r>
    </w:p>
    <w:p w14:paraId="132E8B8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Um documento digital</w:t>
      </w:r>
    </w:p>
    <w:p w14:paraId="7BAAC873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Liga um nome a uma chave publica</w:t>
      </w:r>
    </w:p>
    <w:p w14:paraId="61D8D5E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Assinado por uma </w:t>
      </w:r>
      <w:r w:rsidRPr="007472D7">
        <w:rPr>
          <w:rFonts w:asciiTheme="minorHAnsi" w:hAnsiTheme="minorHAnsi" w:cstheme="minorHAnsi"/>
          <w:lang w:val="pt-PT"/>
        </w:rPr>
        <w:t>Autoridade de Certificação (chave privada)</w:t>
      </w:r>
    </w:p>
    <w:p w14:paraId="56927E3E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4D01F860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Principios de sistemas de criptografia de chaves publicas</w:t>
      </w:r>
    </w:p>
    <w:p w14:paraId="5FA24B4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→ Algoritmos assimétricos usa uma chave para encriptação e outra (relacionada) para </w:t>
      </w:r>
      <w:r w:rsidRPr="007472D7">
        <w:rPr>
          <w:rFonts w:asciiTheme="minorHAnsi" w:hAnsiTheme="minorHAnsi" w:cstheme="minorHAnsi"/>
          <w:lang w:val="pt-PT"/>
        </w:rPr>
        <w:tab/>
        <w:t>desencriptar</w:t>
      </w:r>
    </w:p>
    <w:p w14:paraId="702E927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Caracteristicas principais</w:t>
      </w:r>
    </w:p>
    <w:p w14:paraId="45B50D5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Conseguir a chave priva</w:t>
      </w:r>
      <w:r w:rsidRPr="007472D7">
        <w:rPr>
          <w:rFonts w:asciiTheme="minorHAnsi" w:hAnsiTheme="minorHAnsi" w:cstheme="minorHAnsi"/>
          <w:lang w:val="pt-PT"/>
        </w:rPr>
        <w:t>te através da puública é computacionalmente complicado</w:t>
      </w:r>
    </w:p>
    <w:p w14:paraId="4DCD61B3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Qualquer chave pode ser utilizada para encriptar a outra é utilizada para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desencriptar</w:t>
      </w:r>
    </w:p>
    <w:p w14:paraId="5B29F87A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noProof/>
          <w:lang w:val="pt-PT"/>
        </w:rPr>
        <w:drawing>
          <wp:anchor distT="0" distB="0" distL="114300" distR="114300" simplePos="0" relativeHeight="10" behindDoc="0" locked="0" layoutInCell="1" allowOverlap="1" wp14:anchorId="1A0C5E43" wp14:editId="6788F259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343400" cy="2470680"/>
            <wp:effectExtent l="0" t="0" r="0" b="5820"/>
            <wp:wrapSquare wrapText="bothSides"/>
            <wp:docPr id="11" name="Image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2470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2E4219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DAABADC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09CF547B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1E89BE4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03B1764A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4A139D1E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6D7F767D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4DF19D82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4934670F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A627453" w14:textId="7EEDD85B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noProof/>
          <w:lang w:val="pt-PT"/>
        </w:rPr>
        <w:lastRenderedPageBreak/>
        <w:drawing>
          <wp:anchor distT="0" distB="0" distL="114300" distR="114300" simplePos="0" relativeHeight="11" behindDoc="0" locked="0" layoutInCell="1" allowOverlap="1" wp14:anchorId="0BC64183" wp14:editId="6A53BBF7">
            <wp:simplePos x="0" y="0"/>
            <wp:positionH relativeFrom="column">
              <wp:posOffset>0</wp:posOffset>
            </wp:positionH>
            <wp:positionV relativeFrom="paragraph">
              <wp:posOffset>63000</wp:posOffset>
            </wp:positionV>
            <wp:extent cx="6120000" cy="2788200"/>
            <wp:effectExtent l="0" t="0" r="0" b="0"/>
            <wp:wrapSquare wrapText="bothSides"/>
            <wp:docPr id="12" name="Image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788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472D7">
        <w:rPr>
          <w:rFonts w:asciiTheme="minorHAnsi" w:hAnsiTheme="minorHAnsi" w:cstheme="minorHAnsi"/>
          <w:b/>
          <w:bCs/>
          <w:noProof/>
          <w:lang w:val="pt-PT"/>
        </w:rPr>
        <w:drawing>
          <wp:anchor distT="0" distB="0" distL="114300" distR="114300" simplePos="0" relativeHeight="12" behindDoc="0" locked="0" layoutInCell="1" allowOverlap="1" wp14:anchorId="5EECBE04" wp14:editId="4FCB1AEB">
            <wp:simplePos x="0" y="0"/>
            <wp:positionH relativeFrom="column">
              <wp:posOffset>700920</wp:posOffset>
            </wp:positionH>
            <wp:positionV relativeFrom="paragraph">
              <wp:posOffset>2850480</wp:posOffset>
            </wp:positionV>
            <wp:extent cx="4878720" cy="2867040"/>
            <wp:effectExtent l="0" t="0" r="0" b="9510"/>
            <wp:wrapSquare wrapText="bothSides"/>
            <wp:docPr id="13" name="Image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78720" cy="286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15981A" w14:textId="0BEAAF3D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 xml:space="preserve">No entanto, é possível fornecer tanto a Função de autentificação e </w:t>
      </w:r>
      <w:r w:rsidRPr="007472D7">
        <w:rPr>
          <w:rFonts w:asciiTheme="minorHAnsi" w:hAnsiTheme="minorHAnsi" w:cstheme="minorHAnsi"/>
          <w:lang w:val="pt-PT"/>
        </w:rPr>
        <w:t>confidencialidade por um duplo uso do esquema de chave pública</w:t>
      </w:r>
    </w:p>
    <w:p w14:paraId="0D78F258" w14:textId="36D5B2C2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 xml:space="preserve"> </w:t>
      </w:r>
    </w:p>
    <w:p w14:paraId="73F5C5B9" w14:textId="09D5B50B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6AF4D68" w14:textId="053B5C49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E396AB7" w14:textId="47ABCD8A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BBFE9CF" w14:textId="7E50CB72" w:rsidR="007D175D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noProof/>
          <w:lang w:val="pt-PT"/>
        </w:rPr>
        <w:drawing>
          <wp:anchor distT="0" distB="0" distL="114300" distR="114300" simplePos="0" relativeHeight="13" behindDoc="0" locked="0" layoutInCell="1" allowOverlap="1" wp14:anchorId="04F10D59" wp14:editId="23EEEF67">
            <wp:simplePos x="0" y="0"/>
            <wp:positionH relativeFrom="column">
              <wp:posOffset>749300</wp:posOffset>
            </wp:positionH>
            <wp:positionV relativeFrom="paragraph">
              <wp:posOffset>109220</wp:posOffset>
            </wp:positionV>
            <wp:extent cx="4610880" cy="2483640"/>
            <wp:effectExtent l="0" t="0" r="0" b="0"/>
            <wp:wrapSquare wrapText="bothSides"/>
            <wp:docPr id="14" name="Image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10880" cy="2483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79A9CE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2740433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7D1F37E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C76EFE2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9DD730A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F931A79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496B9DFA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409849C6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D53157C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676C06BE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64B98EA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0D362672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16DAA4B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lastRenderedPageBreak/>
        <w:t>Aplicações para sistemas de criptação de chave publica</w:t>
      </w:r>
    </w:p>
    <w:p w14:paraId="172AF90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Encriptação/Desencriptação</w:t>
      </w:r>
      <w:r w:rsidRPr="007472D7">
        <w:rPr>
          <w:rFonts w:asciiTheme="minorHAnsi" w:hAnsiTheme="minorHAnsi" w:cstheme="minorHAnsi"/>
          <w:lang w:val="pt-PT"/>
        </w:rPr>
        <w:t xml:space="preserve"> → Quem envia encripta a mensagem com a chave publica do </w:t>
      </w:r>
      <w:r w:rsidRPr="007472D7">
        <w:rPr>
          <w:rFonts w:asciiTheme="minorHAnsi" w:hAnsiTheme="minorHAnsi" w:cstheme="minorHAnsi"/>
          <w:lang w:val="pt-PT"/>
        </w:rPr>
        <w:tab/>
        <w:t>recetor</w:t>
      </w:r>
    </w:p>
    <w:p w14:paraId="669F7BA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 xml:space="preserve">Assinatura Digital </w:t>
      </w:r>
      <w:r w:rsidRPr="007472D7">
        <w:rPr>
          <w:rFonts w:asciiTheme="minorHAnsi" w:hAnsiTheme="minorHAnsi" w:cstheme="minorHAnsi"/>
          <w:lang w:val="pt-PT"/>
        </w:rPr>
        <w:t>→ Quem</w:t>
      </w:r>
      <w:r w:rsidRPr="007472D7">
        <w:rPr>
          <w:rFonts w:asciiTheme="minorHAnsi" w:hAnsiTheme="minorHAnsi" w:cstheme="minorHAnsi"/>
          <w:lang w:val="pt-PT"/>
        </w:rPr>
        <w:t xml:space="preserve"> envia assina a mensagem com a sua chave privada</w:t>
      </w:r>
    </w:p>
    <w:p w14:paraId="0F57527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Troca de Chaves</w:t>
      </w:r>
      <w:r w:rsidRPr="007472D7">
        <w:rPr>
          <w:rFonts w:asciiTheme="minorHAnsi" w:hAnsiTheme="minorHAnsi" w:cstheme="minorHAnsi"/>
          <w:lang w:val="pt-PT"/>
        </w:rPr>
        <w:t xml:space="preserve"> → Cooperação para a sessão das chaves</w:t>
      </w:r>
    </w:p>
    <w:p w14:paraId="2402894D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05A170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Cripto análise de chaves públicas</w:t>
      </w:r>
    </w:p>
    <w:p w14:paraId="6B3343E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1. Força Bruta</w:t>
      </w:r>
    </w:p>
    <w:p w14:paraId="28C0201A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Usar chaves grandes</w:t>
      </w:r>
    </w:p>
    <w:p w14:paraId="6D9C479B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Assimétrico usa one way functions</w:t>
      </w:r>
    </w:p>
    <w:p w14:paraId="1F73EE10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Uma one way function é </w:t>
      </w:r>
      <w:r w:rsidRPr="007472D7">
        <w:rPr>
          <w:rFonts w:asciiTheme="minorHAnsi" w:hAnsiTheme="minorHAnsi" w:cstheme="minorHAnsi"/>
          <w:lang w:val="pt-PT"/>
        </w:rPr>
        <w:t xml:space="preserve">aquela que mapeia um domínio em um intervalo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tal que cada valor da função tem um inverso único, deve de ser fácil de criar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mas dificil de reverter</w:t>
      </w:r>
    </w:p>
    <w:p w14:paraId="3D808CE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A chave deve de ser grande o suficiente, mas pratica para encriptar e desencriptar</w:t>
      </w:r>
    </w:p>
    <w:p w14:paraId="07A9DFB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 xml:space="preserve">2. </w:t>
      </w:r>
      <w:r w:rsidRPr="007472D7">
        <w:rPr>
          <w:rFonts w:asciiTheme="minorHAnsi" w:hAnsiTheme="minorHAnsi" w:cstheme="minorHAnsi"/>
          <w:b/>
          <w:bCs/>
          <w:lang w:val="pt-PT"/>
        </w:rPr>
        <w:t>Conseguir a chave privada através da pública</w:t>
      </w:r>
    </w:p>
    <w:p w14:paraId="1AF7737A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Ainda não foi provado que se consegue ter a chave privada através da pública,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mesmo que ambas estejam relacionadas.</w:t>
      </w:r>
    </w:p>
    <w:p w14:paraId="2215D18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3. Ataque mensagem provavel</w:t>
      </w:r>
    </w:p>
    <w:p w14:paraId="3A15244E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Tentar encontrar os bits que realizara, a cifragem e fa</w:t>
      </w:r>
      <w:r w:rsidRPr="007472D7">
        <w:rPr>
          <w:rFonts w:asciiTheme="minorHAnsi" w:hAnsiTheme="minorHAnsi" w:cstheme="minorHAnsi"/>
          <w:lang w:val="pt-PT"/>
        </w:rPr>
        <w:t xml:space="preserve">zer o matching para saber se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é o mesmo</w:t>
      </w:r>
    </w:p>
    <w:p w14:paraId="581E9781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8A7218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Problemas com a distribuição de chaves públicas</w:t>
      </w:r>
    </w:p>
    <w:p w14:paraId="2EBE26F0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Man in the middle, alguém pode ficar com a chave pública</w:t>
      </w:r>
    </w:p>
    <w:p w14:paraId="4FE8986F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92CAC99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Simétrico vs Assimétrico</w:t>
      </w:r>
    </w:p>
    <w:p w14:paraId="31E62DFE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noProof/>
          <w:lang w:val="pt-PT"/>
        </w:rPr>
        <w:drawing>
          <wp:anchor distT="0" distB="0" distL="114300" distR="114300" simplePos="0" relativeHeight="14" behindDoc="0" locked="0" layoutInCell="1" allowOverlap="1" wp14:anchorId="59D967A2" wp14:editId="046987A6">
            <wp:simplePos x="0" y="0"/>
            <wp:positionH relativeFrom="column">
              <wp:posOffset>0</wp:posOffset>
            </wp:positionH>
            <wp:positionV relativeFrom="paragraph">
              <wp:posOffset>10800</wp:posOffset>
            </wp:positionV>
            <wp:extent cx="6120000" cy="2294280"/>
            <wp:effectExtent l="0" t="0" r="0" b="0"/>
            <wp:wrapSquare wrapText="bothSides"/>
            <wp:docPr id="15" name="Image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294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7F3CE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noProof/>
          <w:lang w:val="pt-PT"/>
        </w:rPr>
        <w:lastRenderedPageBreak/>
        <w:drawing>
          <wp:anchor distT="0" distB="0" distL="114300" distR="114300" simplePos="0" relativeHeight="15" behindDoc="0" locked="0" layoutInCell="1" allowOverlap="1" wp14:anchorId="5F859DF4" wp14:editId="240991C1">
            <wp:simplePos x="0" y="0"/>
            <wp:positionH relativeFrom="column">
              <wp:posOffset>780480</wp:posOffset>
            </wp:positionH>
            <wp:positionV relativeFrom="paragraph">
              <wp:posOffset>106200</wp:posOffset>
            </wp:positionV>
            <wp:extent cx="4559760" cy="2372400"/>
            <wp:effectExtent l="0" t="0" r="0" b="8850"/>
            <wp:wrapSquare wrapText="bothSides"/>
            <wp:docPr id="16" name="Image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59760" cy="237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A4FEBF1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71B52B8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5E413256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0634F0C0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804B19E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71ED942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6581912A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6AAF072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56D70660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21C7D39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69FCC035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0669C8E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B90AB43" w14:textId="4493EDAF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8335D59" w14:textId="2EE11DF8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EE597DE" w14:textId="50240197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noProof/>
          <w:lang w:val="pt-PT"/>
        </w:rPr>
        <w:drawing>
          <wp:anchor distT="0" distB="0" distL="114300" distR="114300" simplePos="0" relativeHeight="16" behindDoc="0" locked="0" layoutInCell="1" allowOverlap="1" wp14:anchorId="1E29531C" wp14:editId="7E4B7543">
            <wp:simplePos x="0" y="0"/>
            <wp:positionH relativeFrom="column">
              <wp:posOffset>496656</wp:posOffset>
            </wp:positionH>
            <wp:positionV relativeFrom="paragraph">
              <wp:posOffset>91440</wp:posOffset>
            </wp:positionV>
            <wp:extent cx="5037480" cy="2496240"/>
            <wp:effectExtent l="0" t="0" r="0" b="0"/>
            <wp:wrapSquare wrapText="bothSides"/>
            <wp:docPr id="17" name="Image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37480" cy="2496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63D57B" w14:textId="2BFA32B9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0D66C4A1" w14:textId="2EDA19FB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19885C4" w14:textId="6E42105F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806DB3F" w14:textId="105DF119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EF70D7E" w14:textId="1B09F63B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6837ECBB" w14:textId="44819DB9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B8C893D" w14:textId="1979CA7F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05A1BBD" w14:textId="4BE704F1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8B55EF3" w14:textId="61088277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E82088B" w14:textId="7D8E72E4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5CDA9015" w14:textId="47D66E30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084E0B3F" w14:textId="35122144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392FC15" w14:textId="08DD64F5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076CEBE" w14:textId="58E60A4A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0C25ACBA" w14:textId="1C600801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B1FDD30" w14:textId="00755794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0AD73C7" w14:textId="093F56D0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5DF22D69" w14:textId="2EC4EE0C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53ED1CDF" w14:textId="4A798109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25810EF" w14:textId="778E726B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EC86BA8" w14:textId="59D6DE60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31DFA9E" w14:textId="1DE292F9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82D0B03" w14:textId="130C408B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5814CECA" w14:textId="314E015D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897086E" w14:textId="752B2DEA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48D4E91" w14:textId="0C0BBB2A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917ED5C" w14:textId="65F9B79D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805F008" w14:textId="56D62F42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1DFD456" w14:textId="32E1CD85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B963EE9" w14:textId="6DF83115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657FD48F" w14:textId="740A5B5F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4C603B28" w14:textId="22CA39E3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431B7076" w14:textId="77777777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BF39CAE" w14:textId="0EB64526" w:rsidR="007472D7" w:rsidRDefault="007472D7" w:rsidP="007472D7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lastRenderedPageBreak/>
        <w:t>Funções Hash</w:t>
      </w:r>
    </w:p>
    <w:p w14:paraId="018773F6" w14:textId="44785DD6" w:rsidR="007472D7" w:rsidRDefault="007472D7" w:rsidP="007472D7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58B4C0CB" w14:textId="2EE15564" w:rsidR="007472D7" w:rsidRDefault="007472D7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Uma boa função hash produz: </w:t>
      </w:r>
      <w:r w:rsidR="00D47A5E">
        <w:rPr>
          <w:rFonts w:asciiTheme="minorHAnsi" w:hAnsiTheme="minorHAnsi" w:cstheme="minorHAnsi"/>
          <w:lang w:val="pt-PT"/>
        </w:rPr>
        <w:t>o resultado da aplicação da função a um grande conjunto de entradas produz saídas uniformemente distribuídas e aparentemente aleatórias.</w:t>
      </w:r>
    </w:p>
    <w:p w14:paraId="28B4BC74" w14:textId="6596AA9A" w:rsidR="00D47A5E" w:rsidRDefault="00D47A5E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601BB361" w14:textId="024C1C6A" w:rsidR="00F25901" w:rsidRDefault="00F25901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Quando aplicamos uma função hash queremos manter a integridade dos dados, pois qualquer mudança a um bit ou bits, resulta num hash code totalmente diferente</w:t>
      </w:r>
    </w:p>
    <w:p w14:paraId="3CEAAE6E" w14:textId="123273FA" w:rsidR="00F25901" w:rsidRDefault="00F25901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34980946" w14:textId="394F5B5B" w:rsidR="00F25901" w:rsidRDefault="00F25901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Tipos de algoritmos de hash </w:t>
      </w:r>
      <w:r w:rsidRPr="00F25901">
        <w:rPr>
          <w:rFonts w:asciiTheme="minorHAnsi" w:hAnsiTheme="minorHAnsi" w:cstheme="minorHAnsi"/>
          <w:lang w:val="pt-PT"/>
        </w:rPr>
        <w:sym w:font="Wingdings" w:char="F0E0"/>
      </w:r>
      <w:r>
        <w:rPr>
          <w:rFonts w:asciiTheme="minorHAnsi" w:hAnsiTheme="minorHAnsi" w:cstheme="minorHAnsi"/>
          <w:lang w:val="pt-PT"/>
        </w:rPr>
        <w:t xml:space="preserve"> SHA ou Whirlpool</w:t>
      </w:r>
    </w:p>
    <w:p w14:paraId="347093EA" w14:textId="77777777" w:rsidR="00F25901" w:rsidRDefault="00F25901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0DFE3AEC" w14:textId="5DE75A63" w:rsidR="00F25901" w:rsidRDefault="00F25901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0F68031E" wp14:editId="500600EF">
            <wp:extent cx="4138930" cy="2105108"/>
            <wp:effectExtent l="0" t="0" r="0" b="9525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45523" cy="2108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374C4" w14:textId="24A5E24F" w:rsidR="00F25901" w:rsidRDefault="00F25901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0AE7C7EB" w14:textId="24091FFE" w:rsidR="00F25901" w:rsidRDefault="00A931FD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Propriedades Chave:</w:t>
      </w:r>
    </w:p>
    <w:p w14:paraId="0D1D0853" w14:textId="3E5BECD4" w:rsidR="00A931FD" w:rsidRDefault="00A931FD" w:rsidP="00A931FD">
      <w:pPr>
        <w:pStyle w:val="Standard"/>
        <w:numPr>
          <w:ilvl w:val="0"/>
          <w:numId w:val="1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Computacionalmente difícil encontrar o M que produz o h (</w:t>
      </w:r>
      <w:r w:rsidRPr="00A931FD">
        <w:rPr>
          <w:rFonts w:asciiTheme="minorHAnsi" w:hAnsiTheme="minorHAnsi" w:cstheme="minorHAnsi"/>
          <w:b/>
          <w:bCs/>
          <w:lang w:val="pt-PT"/>
        </w:rPr>
        <w:t>one-way property</w:t>
      </w:r>
      <w:r>
        <w:rPr>
          <w:rFonts w:asciiTheme="minorHAnsi" w:hAnsiTheme="minorHAnsi" w:cstheme="minorHAnsi"/>
          <w:lang w:val="pt-PT"/>
        </w:rPr>
        <w:t>)</w:t>
      </w:r>
    </w:p>
    <w:p w14:paraId="32503A19" w14:textId="7C5A3CFE" w:rsidR="00A931FD" w:rsidRDefault="00A931FD" w:rsidP="00A931FD">
      <w:pPr>
        <w:pStyle w:val="Standard"/>
        <w:ind w:left="1070"/>
        <w:jc w:val="both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2CE2CDDE" wp14:editId="4FC98FA2">
            <wp:extent cx="1854200" cy="1680544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60125" cy="1685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B559D" w14:textId="6EC95D4A" w:rsidR="00A931FD" w:rsidRDefault="00A931FD" w:rsidP="00A931FD">
      <w:pPr>
        <w:pStyle w:val="Standard"/>
        <w:numPr>
          <w:ilvl w:val="0"/>
          <w:numId w:val="1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Computacionalmente inviável encontrar 2’s M que produzem o mesmo h</w:t>
      </w:r>
    </w:p>
    <w:p w14:paraId="3E0CE2A2" w14:textId="0F5F3958" w:rsidR="00A931FD" w:rsidRDefault="00A931FD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5327AC4D" w14:textId="4E04761A" w:rsidR="00A931FD" w:rsidRDefault="00A931FD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Devido a estas características as funções de hash são normalmente utilizadas para saber se os dados foram alterados</w:t>
      </w:r>
    </w:p>
    <w:p w14:paraId="1C3393FF" w14:textId="1CB465F6" w:rsidR="00A931FD" w:rsidRDefault="00A931FD" w:rsidP="00A931FD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One-way property</w:t>
      </w:r>
    </w:p>
    <w:p w14:paraId="4FB8442A" w14:textId="3B12BFBA" w:rsidR="00A931FD" w:rsidRDefault="00A931FD" w:rsidP="00A931FD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Collisiono-free property</w:t>
      </w:r>
    </w:p>
    <w:p w14:paraId="59520D93" w14:textId="3BDF936C" w:rsidR="00A931FD" w:rsidRDefault="00A931FD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0B2779F8" w14:textId="72C277BE" w:rsidR="00A931FD" w:rsidRDefault="00A931FD" w:rsidP="00A931FD">
      <w:pPr>
        <w:pStyle w:val="Standard"/>
        <w:jc w:val="both"/>
        <w:rPr>
          <w:rFonts w:asciiTheme="minorHAnsi" w:hAnsiTheme="minorHAnsi" w:cstheme="minorHAnsi"/>
          <w:b/>
          <w:bCs/>
          <w:lang w:val="pt-PT"/>
        </w:rPr>
      </w:pPr>
      <w:r w:rsidRPr="00A931FD">
        <w:rPr>
          <w:rFonts w:asciiTheme="minorHAnsi" w:hAnsiTheme="minorHAnsi" w:cstheme="minorHAnsi"/>
          <w:b/>
          <w:bCs/>
          <w:lang w:val="pt-PT"/>
        </w:rPr>
        <w:t>Autenticação de mensagem</w:t>
      </w:r>
    </w:p>
    <w:p w14:paraId="29789D86" w14:textId="5D8E9C46" w:rsidR="00A931FD" w:rsidRDefault="00A931FD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É um mecanismo ou serviço para verificar a integridade da mensagem</w:t>
      </w:r>
    </w:p>
    <w:p w14:paraId="430DFF39" w14:textId="7CD778DE" w:rsidR="00A931FD" w:rsidRDefault="00A931FD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Assegura que os dados recebidos são exatamente os mesmo que os enviados</w:t>
      </w:r>
    </w:p>
    <w:p w14:paraId="7144D116" w14:textId="06EA6979" w:rsidR="00A931FD" w:rsidRDefault="00A931FD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Quando uma hash function é utlizada para fornecer autenticação de mensagem, a função de hash é normalmente referida n</w:t>
      </w:r>
      <w:r w:rsidR="008A7004">
        <w:rPr>
          <w:rFonts w:asciiTheme="minorHAnsi" w:hAnsiTheme="minorHAnsi" w:cstheme="minorHAnsi"/>
          <w:lang w:val="pt-PT"/>
        </w:rPr>
        <w:t>o resumo de mensagem</w:t>
      </w:r>
    </w:p>
    <w:p w14:paraId="69DCFBA1" w14:textId="5DAE43ED" w:rsidR="008A7004" w:rsidRDefault="008A7004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0170BF48" w14:textId="5D66DB03" w:rsidR="008A7004" w:rsidRDefault="008A7004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4DECE239" w14:textId="13AF8BBD" w:rsidR="008A7004" w:rsidRDefault="008A7004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50907BC5" w14:textId="51E9118D" w:rsidR="008A7004" w:rsidRDefault="008A7004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75533805" w14:textId="4FA6EF93" w:rsidR="008A7004" w:rsidRDefault="008A7004" w:rsidP="008A7004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  <w:r w:rsidRPr="008A7004">
        <w:rPr>
          <w:rFonts w:asciiTheme="minorHAnsi" w:hAnsiTheme="minorHAnsi" w:cstheme="minorHAnsi"/>
          <w:b/>
          <w:bCs/>
          <w:lang w:val="pt-PT"/>
        </w:rPr>
        <w:lastRenderedPageBreak/>
        <w:t>Aplicações de Criptografia Hash Functions</w:t>
      </w:r>
    </w:p>
    <w:p w14:paraId="5241CA58" w14:textId="40FC7A0B" w:rsidR="008A7004" w:rsidRDefault="008A7004" w:rsidP="008A7004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30E2DD4D" w14:textId="688E1DF1" w:rsidR="008A7004" w:rsidRDefault="008A7004" w:rsidP="008A7004">
      <w:pPr>
        <w:pStyle w:val="Standard"/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>Aplicações</w:t>
      </w:r>
    </w:p>
    <w:p w14:paraId="2F1F87E2" w14:textId="1BF5D089" w:rsidR="008A7004" w:rsidRDefault="008A7004" w:rsidP="008A7004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Autenticação, integridade e confidencialidade da mensagem</w:t>
      </w:r>
    </w:p>
    <w:p w14:paraId="404DD4C3" w14:textId="2040C504" w:rsidR="008A7004" w:rsidRDefault="008A7004" w:rsidP="008A7004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A mensagem mais a concatenação do hash code são encriptadas usando um algoritmo simétrico</w:t>
      </w:r>
    </w:p>
    <w:p w14:paraId="6FD2F72D" w14:textId="5EFFD85F" w:rsidR="008A7004" w:rsidRDefault="008A7004" w:rsidP="008A7004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Porque só o A e B partilham a chave secreta, a mensagem </w:t>
      </w:r>
      <w:r w:rsidR="00DF175A">
        <w:rPr>
          <w:rFonts w:asciiTheme="minorHAnsi" w:hAnsiTheme="minorHAnsi" w:cstheme="minorHAnsi"/>
          <w:lang w:val="pt-PT"/>
        </w:rPr>
        <w:t>só pode ter vinda de A e não pode ter sido alterada</w:t>
      </w:r>
    </w:p>
    <w:p w14:paraId="181C8F2D" w14:textId="4EC17DF5" w:rsidR="00DF175A" w:rsidRDefault="00DF175A" w:rsidP="008A7004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O hash code tem a estrutura e redundância necessária para ter autenticação</w:t>
      </w:r>
    </w:p>
    <w:p w14:paraId="7009F9EA" w14:textId="2C0248F5" w:rsidR="00DF175A" w:rsidRDefault="00DF175A" w:rsidP="008A7004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Por que encriptação é aplicada à mensagem inteira e também ao hash code também garantimos confidencialidade</w:t>
      </w:r>
    </w:p>
    <w:p w14:paraId="6EB59C11" w14:textId="1AB163DC" w:rsidR="00DF175A" w:rsidRDefault="00DF175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6033E4BD" wp14:editId="1201D3E8">
            <wp:extent cx="6120130" cy="1971675"/>
            <wp:effectExtent l="0" t="0" r="0" b="9525"/>
            <wp:docPr id="21" name="Imagem 21" descr="Uma imagem com texto, disposi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m 21" descr="Uma imagem com texto, dispositivo&#10;&#10;Descrição gerada automa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AEF2C" w14:textId="74A1994C" w:rsidR="00DF175A" w:rsidRDefault="00DF175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Autenticação, integridade, mas não confidencialidade</w:t>
      </w:r>
    </w:p>
    <w:p w14:paraId="7682DD16" w14:textId="0C76277A" w:rsidR="00DF175A" w:rsidRDefault="00DF175A" w:rsidP="00DF175A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Apenas o código hash é encriptado usando um algoritmo simétrico</w:t>
      </w:r>
    </w:p>
    <w:p w14:paraId="2BD51F4E" w14:textId="207296D0" w:rsidR="00DF175A" w:rsidRDefault="00DF175A" w:rsidP="00DF175A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Reduz a carga de processamento para as aplicações que não necessitam de confidencialidade</w:t>
      </w:r>
    </w:p>
    <w:p w14:paraId="2383509B" w14:textId="77777777" w:rsidR="00DF175A" w:rsidRDefault="00DF175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12498EB7" w14:textId="67106056" w:rsidR="00DF175A" w:rsidRDefault="00DF175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4B6FCB07" wp14:editId="72CC8B20">
            <wp:extent cx="5803900" cy="1784889"/>
            <wp:effectExtent l="0" t="0" r="6350" b="6350"/>
            <wp:docPr id="20" name="Imagem 20" descr="Uma imagem com texto, relógio, disposi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m 20" descr="Uma imagem com texto, relógio, dispositivo&#10;&#10;Descrição gerada automa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08333" cy="1786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12AE7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4B61D292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326E525D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235D7227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02965AE6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2BA0DB9B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3826D13D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62E9F7A7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49B9E7A7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1048670F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4092FA8F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489CF201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4C4A2338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7A4CA01D" w14:textId="47FCE781" w:rsidR="00DF175A" w:rsidRDefault="00DF175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lastRenderedPageBreak/>
        <w:t>Autenticação de mensagens, integridade e sem confidencialidade</w:t>
      </w:r>
    </w:p>
    <w:p w14:paraId="08912215" w14:textId="721A65FE" w:rsidR="00DF175A" w:rsidRDefault="00DF175A" w:rsidP="00DF175A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É possível utilizar a função de hash mas não encriptação para a mensagem autenticada</w:t>
      </w:r>
    </w:p>
    <w:p w14:paraId="79C7ADD7" w14:textId="3927D6E1" w:rsidR="00DF175A" w:rsidRDefault="0045519A" w:rsidP="00DF175A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A técnica assume que ambas as entidades partilham a mesma chave secreta comum</w:t>
      </w:r>
    </w:p>
    <w:p w14:paraId="2AC905FF" w14:textId="504144B7" w:rsidR="0045519A" w:rsidRDefault="0045519A" w:rsidP="00DF175A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Como B contém a chave, pode recalcular o hash value para comparar e verificar</w:t>
      </w:r>
    </w:p>
    <w:p w14:paraId="4FDB2F0D" w14:textId="73758E83" w:rsidR="0045519A" w:rsidRDefault="0045519A" w:rsidP="00DF175A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Porque o valor secreto não é enviado, qualquer oponente não conseguirá alterar ou intercetar a mensagem e não pode gerar uma mensagem falsa</w:t>
      </w:r>
    </w:p>
    <w:p w14:paraId="63CDB736" w14:textId="65FA87E1" w:rsidR="00DF175A" w:rsidRDefault="00DF175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573BA6D7" w14:textId="7FE921E9" w:rsidR="00DF175A" w:rsidRDefault="00DF175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792E1612" wp14:editId="3B1BF390">
            <wp:extent cx="6120130" cy="1753870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75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6DE42" w14:textId="41495222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34E0B91F" w14:textId="04992C8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Assinaturas digitais</w:t>
      </w:r>
    </w:p>
    <w:p w14:paraId="034DE235" w14:textId="081576FE" w:rsidR="0045519A" w:rsidRDefault="0045519A" w:rsidP="0045519A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O valor de hash é encriptada usando a chave privada do usuário</w:t>
      </w:r>
    </w:p>
    <w:p w14:paraId="3A82A69F" w14:textId="6354A987" w:rsidR="0045519A" w:rsidRDefault="0045519A" w:rsidP="0045519A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Qualquer pessoa que também contenha a chave pública pode verificar a assinatura</w:t>
      </w:r>
    </w:p>
    <w:p w14:paraId="41F89EE6" w14:textId="11DC82D5" w:rsidR="0045519A" w:rsidRDefault="0045519A" w:rsidP="0045519A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12423AFC" wp14:editId="7614AA77">
            <wp:extent cx="5486400" cy="1897869"/>
            <wp:effectExtent l="0" t="0" r="0" b="762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91613" cy="1899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3D28F" w14:textId="614B5511" w:rsidR="0045519A" w:rsidRDefault="0045519A" w:rsidP="0045519A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5A6B1886" wp14:editId="341596E3">
            <wp:extent cx="5309462" cy="3194050"/>
            <wp:effectExtent l="0" t="0" r="5715" b="635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17279" cy="3198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B6849" w14:textId="2AAC7CB5" w:rsidR="009A3BBF" w:rsidRDefault="009A3BBF" w:rsidP="0045519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3638EA78" w14:textId="64496859" w:rsidR="009A3BBF" w:rsidRDefault="009A3BBF" w:rsidP="009A3BBF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lastRenderedPageBreak/>
        <w:t>(a) e (b) fornece:</w:t>
      </w:r>
    </w:p>
    <w:p w14:paraId="6F351132" w14:textId="747D2895" w:rsidR="009A3BBF" w:rsidRPr="009A3BBF" w:rsidRDefault="009A3BBF" w:rsidP="009A3BBF">
      <w:pPr>
        <w:pStyle w:val="Standard"/>
        <w:numPr>
          <w:ilvl w:val="1"/>
          <w:numId w:val="2"/>
        </w:numPr>
        <w:jc w:val="both"/>
        <w:rPr>
          <w:rFonts w:asciiTheme="minorHAnsi" w:hAnsiTheme="minorHAnsi" w:cstheme="minorHAnsi"/>
          <w:b/>
          <w:bCs/>
          <w:lang w:val="pt-PT"/>
        </w:rPr>
      </w:pPr>
      <w:r w:rsidRPr="009A3BBF">
        <w:rPr>
          <w:rFonts w:asciiTheme="minorHAnsi" w:hAnsiTheme="minorHAnsi" w:cstheme="minorHAnsi"/>
          <w:b/>
          <w:bCs/>
          <w:lang w:val="pt-PT"/>
        </w:rPr>
        <w:t>Autenticação</w:t>
      </w:r>
      <w:r>
        <w:rPr>
          <w:rFonts w:asciiTheme="minorHAnsi" w:hAnsiTheme="minorHAnsi" w:cstheme="minorHAnsi"/>
          <w:b/>
          <w:bCs/>
          <w:lang w:val="pt-PT"/>
        </w:rPr>
        <w:t xml:space="preserve"> – </w:t>
      </w:r>
      <w:r>
        <w:rPr>
          <w:rFonts w:asciiTheme="minorHAnsi" w:hAnsiTheme="minorHAnsi" w:cstheme="minorHAnsi"/>
          <w:lang w:val="pt-PT"/>
        </w:rPr>
        <w:t>hash code é encriptado usando a chave privada do que envia</w:t>
      </w:r>
    </w:p>
    <w:p w14:paraId="008AD631" w14:textId="7C3978E5" w:rsidR="009A3BBF" w:rsidRPr="009A3BBF" w:rsidRDefault="009A3BBF" w:rsidP="009A3BBF">
      <w:pPr>
        <w:pStyle w:val="Standard"/>
        <w:numPr>
          <w:ilvl w:val="1"/>
          <w:numId w:val="2"/>
        </w:numPr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>Assinatura Digital –</w:t>
      </w:r>
      <w:r>
        <w:rPr>
          <w:rFonts w:asciiTheme="minorHAnsi" w:hAnsiTheme="minorHAnsi" w:cstheme="minorHAnsi"/>
          <w:lang w:val="pt-PT"/>
        </w:rPr>
        <w:t xml:space="preserve"> Apenas o que envia conseguiria produzir o hash code encriptado</w:t>
      </w:r>
    </w:p>
    <w:p w14:paraId="43DFD7B6" w14:textId="026FA430" w:rsidR="009A3BBF" w:rsidRPr="009A3BBF" w:rsidRDefault="009A3BBF" w:rsidP="009A3BBF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Se confidencialidade e assinatura digital são requeridas</w:t>
      </w:r>
    </w:p>
    <w:p w14:paraId="0FFA6CC7" w14:textId="275F3C2F" w:rsidR="009A3BBF" w:rsidRPr="009A3BBF" w:rsidRDefault="009A3BBF" w:rsidP="009A3BBF">
      <w:pPr>
        <w:pStyle w:val="Standard"/>
        <w:numPr>
          <w:ilvl w:val="1"/>
          <w:numId w:val="2"/>
        </w:numPr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Mensagem + hash code encriptado com chave privada, podem ser encriptados utilizando uma chave secreta simétrica</w:t>
      </w:r>
    </w:p>
    <w:p w14:paraId="0B949D36" w14:textId="0FEFB91E" w:rsidR="009A3BBF" w:rsidRDefault="009A3BBF" w:rsidP="009A3BBF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1D4CC047" w14:textId="546A64A5" w:rsidR="009A3BBF" w:rsidRDefault="009A3BBF" w:rsidP="009A3BBF">
      <w:pPr>
        <w:pStyle w:val="Standard"/>
        <w:jc w:val="both"/>
        <w:rPr>
          <w:rFonts w:asciiTheme="minorHAnsi" w:hAnsiTheme="minorHAnsi" w:cstheme="minorHAnsi"/>
          <w:b/>
          <w:bCs/>
          <w:lang w:val="pt-PT"/>
        </w:rPr>
      </w:pPr>
      <w:r w:rsidRPr="009A3BBF">
        <w:rPr>
          <w:rFonts w:asciiTheme="minorHAnsi" w:hAnsiTheme="minorHAnsi" w:cstheme="minorHAnsi"/>
          <w:b/>
          <w:bCs/>
          <w:lang w:val="pt-PT"/>
        </w:rPr>
        <w:t>Requisitos e segurança</w:t>
      </w:r>
    </w:p>
    <w:p w14:paraId="10A3DDD1" w14:textId="5488BBB7" w:rsidR="009A3BBF" w:rsidRDefault="009A3BBF" w:rsidP="009A3BBF">
      <w:pPr>
        <w:pStyle w:val="Standard"/>
        <w:numPr>
          <w:ilvl w:val="0"/>
          <w:numId w:val="3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Resistência à pré-imagem, reverter o hash para ter a mensagem inicial</w:t>
      </w:r>
    </w:p>
    <w:p w14:paraId="209E5320" w14:textId="5EF68AEA" w:rsidR="009A3BBF" w:rsidRDefault="009024CB" w:rsidP="009A3BBF">
      <w:pPr>
        <w:pStyle w:val="Standard"/>
        <w:numPr>
          <w:ilvl w:val="0"/>
          <w:numId w:val="3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I</w:t>
      </w:r>
      <w:r w:rsidR="009A3BBF">
        <w:rPr>
          <w:rFonts w:asciiTheme="minorHAnsi" w:hAnsiTheme="minorHAnsi" w:cstheme="minorHAnsi"/>
          <w:lang w:val="pt-PT"/>
        </w:rPr>
        <w:t>mpossível encontrar a segunda imagem utilizando o mesmo hash value</w:t>
      </w:r>
    </w:p>
    <w:p w14:paraId="29451C17" w14:textId="54BDE457" w:rsidR="009A3BBF" w:rsidRDefault="009024CB" w:rsidP="009A3BBF">
      <w:pPr>
        <w:pStyle w:val="Standard"/>
        <w:numPr>
          <w:ilvl w:val="0"/>
          <w:numId w:val="3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Impossível encontrar 2 textos que tenham o mesmo hash value</w:t>
      </w:r>
    </w:p>
    <w:p w14:paraId="13EDB38D" w14:textId="210DE8D0" w:rsidR="009024CB" w:rsidRDefault="009024CB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2DA93D12" w14:textId="515DC86F" w:rsidR="009024CB" w:rsidRDefault="009024CB" w:rsidP="009024CB">
      <w:pPr>
        <w:pStyle w:val="Standard"/>
        <w:jc w:val="both"/>
        <w:rPr>
          <w:rFonts w:asciiTheme="minorHAnsi" w:hAnsiTheme="minorHAnsi" w:cstheme="minorHAnsi"/>
          <w:b/>
          <w:bCs/>
          <w:lang w:val="pt-PT"/>
        </w:rPr>
      </w:pPr>
      <w:r w:rsidRPr="009024CB">
        <w:rPr>
          <w:rFonts w:asciiTheme="minorHAnsi" w:hAnsiTheme="minorHAnsi" w:cstheme="minorHAnsi"/>
          <w:b/>
          <w:bCs/>
          <w:lang w:val="pt-PT"/>
        </w:rPr>
        <w:t>Existem 2 tipos de ataques às hash functions</w:t>
      </w:r>
    </w:p>
    <w:p w14:paraId="15DF1CF9" w14:textId="1ABB39D9" w:rsidR="009024CB" w:rsidRDefault="009024CB" w:rsidP="009024CB">
      <w:pPr>
        <w:pStyle w:val="Standard"/>
        <w:numPr>
          <w:ilvl w:val="0"/>
          <w:numId w:val="4"/>
        </w:numPr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>Força Bruta</w:t>
      </w:r>
    </w:p>
    <w:p w14:paraId="4035BB42" w14:textId="2125A1CC" w:rsidR="009024CB" w:rsidRDefault="009024CB" w:rsidP="009024CB">
      <w:pPr>
        <w:pStyle w:val="Standard"/>
        <w:numPr>
          <w:ilvl w:val="1"/>
          <w:numId w:val="4"/>
        </w:numPr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Apenas depende do tamanho do bit no hash value</w:t>
      </w:r>
    </w:p>
    <w:p w14:paraId="3BBCCAC1" w14:textId="7B69406D" w:rsidR="009024CB" w:rsidRDefault="009024CB" w:rsidP="009024CB">
      <w:pPr>
        <w:pStyle w:val="Standard"/>
        <w:numPr>
          <w:ilvl w:val="0"/>
          <w:numId w:val="4"/>
        </w:numPr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>Criptoanalise</w:t>
      </w:r>
    </w:p>
    <w:p w14:paraId="38D8C185" w14:textId="5DFF8970" w:rsidR="009024CB" w:rsidRPr="009024CB" w:rsidRDefault="009024CB" w:rsidP="009024CB">
      <w:pPr>
        <w:pStyle w:val="Standard"/>
        <w:numPr>
          <w:ilvl w:val="1"/>
          <w:numId w:val="4"/>
        </w:numPr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Baseado na fraqueza de um algoritmo de criptografia</w:t>
      </w:r>
    </w:p>
    <w:p w14:paraId="2F488606" w14:textId="0C4A6315" w:rsidR="009024CB" w:rsidRDefault="009024CB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1CC7DA5F" w14:textId="34E0F36A" w:rsidR="009024CB" w:rsidRDefault="009024CB" w:rsidP="009024CB">
      <w:pPr>
        <w:pStyle w:val="Standard"/>
        <w:jc w:val="both"/>
        <w:rPr>
          <w:rFonts w:asciiTheme="minorHAnsi" w:hAnsiTheme="minorHAnsi" w:cstheme="minorHAnsi"/>
          <w:b/>
          <w:bCs/>
          <w:lang w:val="pt-PT"/>
        </w:rPr>
      </w:pPr>
      <w:r w:rsidRPr="009024CB">
        <w:rPr>
          <w:rFonts w:asciiTheme="minorHAnsi" w:hAnsiTheme="minorHAnsi" w:cstheme="minorHAnsi"/>
          <w:b/>
          <w:bCs/>
          <w:lang w:val="pt-PT"/>
        </w:rPr>
        <w:t>Estrutura Geral</w:t>
      </w:r>
    </w:p>
    <w:p w14:paraId="34E7018D" w14:textId="7F0E8DA6" w:rsidR="009024CB" w:rsidRDefault="009024CB" w:rsidP="009024CB">
      <w:pPr>
        <w:pStyle w:val="Standard"/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noProof/>
        </w:rPr>
        <w:drawing>
          <wp:inline distT="0" distB="0" distL="0" distR="0" wp14:anchorId="1489DE3D" wp14:editId="074F0F67">
            <wp:extent cx="4480829" cy="2584450"/>
            <wp:effectExtent l="0" t="0" r="0" b="6350"/>
            <wp:docPr id="26" name="Imagem 2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 26" descr="Uma imagem com texto&#10;&#10;Descrição gerada automaticament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484243" cy="2586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D1216" w14:textId="0CEC9032" w:rsidR="009024CB" w:rsidRDefault="009024CB" w:rsidP="009024CB">
      <w:pPr>
        <w:pStyle w:val="Standard"/>
        <w:jc w:val="both"/>
        <w:rPr>
          <w:rFonts w:asciiTheme="minorHAnsi" w:hAnsiTheme="minorHAnsi" w:cstheme="minorHAnsi"/>
          <w:b/>
          <w:bCs/>
          <w:lang w:val="pt-PT"/>
        </w:rPr>
      </w:pPr>
    </w:p>
    <w:p w14:paraId="6A647AD2" w14:textId="2DB29B14" w:rsidR="009024CB" w:rsidRDefault="009024CB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 xml:space="preserve">SHA1 – </w:t>
      </w:r>
      <w:r>
        <w:rPr>
          <w:rFonts w:asciiTheme="minorHAnsi" w:hAnsiTheme="minorHAnsi" w:cstheme="minorHAnsi"/>
          <w:lang w:val="pt-PT"/>
        </w:rPr>
        <w:t>já foi crackeado</w:t>
      </w:r>
    </w:p>
    <w:p w14:paraId="37F41F30" w14:textId="2B5D54DF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368DC016" w14:textId="7C9B9F95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7946123C" w14:textId="1036726C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13D05EFF" w14:textId="3BD9143C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11EA1319" w14:textId="5BEB5CA1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6F4D6F51" w14:textId="08B466AC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0BD38BDC" w14:textId="4DA93350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6F226D56" w14:textId="16C95DF4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462607B9" w14:textId="3C0312E2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5CF8374D" w14:textId="396E5E96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5A2F839F" w14:textId="6BD95083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0AF2A50F" w14:textId="19B2E07B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7E5A92B7" w14:textId="73BB73FC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795D6DF9" w14:textId="3E664A4B" w:rsidR="00542E6C" w:rsidRPr="00A16C13" w:rsidRDefault="00542E6C" w:rsidP="00542E6C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  <w:r w:rsidRPr="00A16C13">
        <w:rPr>
          <w:rFonts w:asciiTheme="minorHAnsi" w:hAnsiTheme="minorHAnsi" w:cstheme="minorHAnsi"/>
          <w:b/>
          <w:bCs/>
          <w:lang w:val="pt-PT"/>
        </w:rPr>
        <w:lastRenderedPageBreak/>
        <w:t>Autenticação, Assinaturas Digitais e Certificados</w:t>
      </w:r>
    </w:p>
    <w:p w14:paraId="753CE933" w14:textId="5FC98D6C" w:rsidR="00542E6C" w:rsidRDefault="00542E6C" w:rsidP="00542E6C">
      <w:pPr>
        <w:pStyle w:val="Standard"/>
        <w:jc w:val="center"/>
        <w:rPr>
          <w:rFonts w:asciiTheme="minorHAnsi" w:hAnsiTheme="minorHAnsi" w:cstheme="minorHAnsi"/>
          <w:u w:val="single"/>
          <w:lang w:val="pt-PT"/>
        </w:rPr>
      </w:pPr>
    </w:p>
    <w:p w14:paraId="163E9C92" w14:textId="7F7AC9E2" w:rsidR="00A16C13" w:rsidRDefault="00A16C13" w:rsidP="00A16C13">
      <w:pPr>
        <w:pStyle w:val="Standard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Quando </w:t>
      </w:r>
      <w:r w:rsidRPr="00A16C13">
        <w:rPr>
          <w:rFonts w:asciiTheme="minorHAnsi" w:hAnsiTheme="minorHAnsi" w:cstheme="minorHAnsi"/>
          <w:b/>
          <w:bCs/>
          <w:lang w:val="pt-PT"/>
        </w:rPr>
        <w:t>não existe confiança completa</w:t>
      </w:r>
      <w:r>
        <w:rPr>
          <w:rFonts w:asciiTheme="minorHAnsi" w:hAnsiTheme="minorHAnsi" w:cstheme="minorHAnsi"/>
          <w:lang w:val="pt-PT"/>
        </w:rPr>
        <w:t xml:space="preserve"> entre a pessoa que </w:t>
      </w:r>
      <w:r w:rsidRPr="00A16C13">
        <w:rPr>
          <w:rFonts w:asciiTheme="minorHAnsi" w:hAnsiTheme="minorHAnsi" w:cstheme="minorHAnsi"/>
          <w:b/>
          <w:bCs/>
          <w:lang w:val="pt-PT"/>
        </w:rPr>
        <w:t>envia</w:t>
      </w:r>
      <w:r>
        <w:rPr>
          <w:rFonts w:asciiTheme="minorHAnsi" w:hAnsiTheme="minorHAnsi" w:cstheme="minorHAnsi"/>
          <w:lang w:val="pt-PT"/>
        </w:rPr>
        <w:t xml:space="preserve"> e a que </w:t>
      </w:r>
      <w:r w:rsidRPr="00A16C13">
        <w:rPr>
          <w:rFonts w:asciiTheme="minorHAnsi" w:hAnsiTheme="minorHAnsi" w:cstheme="minorHAnsi"/>
          <w:b/>
          <w:bCs/>
          <w:lang w:val="pt-PT"/>
        </w:rPr>
        <w:t>recebe</w:t>
      </w:r>
      <w:r>
        <w:rPr>
          <w:rFonts w:asciiTheme="minorHAnsi" w:hAnsiTheme="minorHAnsi" w:cstheme="minorHAnsi"/>
          <w:lang w:val="pt-PT"/>
        </w:rPr>
        <w:t xml:space="preserve"> é necessário algo mais que a </w:t>
      </w:r>
      <w:r w:rsidRPr="00A16C13">
        <w:rPr>
          <w:rFonts w:asciiTheme="minorHAnsi" w:hAnsiTheme="minorHAnsi" w:cstheme="minorHAnsi"/>
          <w:b/>
          <w:bCs/>
          <w:lang w:val="pt-PT"/>
        </w:rPr>
        <w:t>autenticação</w:t>
      </w:r>
      <w:r>
        <w:rPr>
          <w:rFonts w:asciiTheme="minorHAnsi" w:hAnsiTheme="minorHAnsi" w:cstheme="minorHAnsi"/>
          <w:lang w:val="pt-PT"/>
        </w:rPr>
        <w:t xml:space="preserve"> </w:t>
      </w:r>
      <w:r w:rsidRPr="00A16C13">
        <w:rPr>
          <w:rFonts w:asciiTheme="minorHAnsi" w:hAnsiTheme="minorHAnsi" w:cstheme="minorHAnsi"/>
          <w:lang w:val="pt-PT"/>
        </w:rPr>
        <w:sym w:font="Wingdings" w:char="F0E0"/>
      </w:r>
      <w:r>
        <w:rPr>
          <w:rFonts w:asciiTheme="minorHAnsi" w:hAnsiTheme="minorHAnsi" w:cstheme="minorHAnsi"/>
          <w:lang w:val="pt-PT"/>
        </w:rPr>
        <w:t xml:space="preserve"> A melhor solução encontrada é </w:t>
      </w:r>
      <w:r w:rsidRPr="00A16C13">
        <w:rPr>
          <w:rFonts w:asciiTheme="minorHAnsi" w:hAnsiTheme="minorHAnsi" w:cstheme="minorHAnsi"/>
          <w:b/>
          <w:bCs/>
          <w:lang w:val="pt-PT"/>
        </w:rPr>
        <w:t>assinatura digitais</w:t>
      </w:r>
      <w:r>
        <w:rPr>
          <w:rFonts w:asciiTheme="minorHAnsi" w:hAnsiTheme="minorHAnsi" w:cstheme="minorHAnsi"/>
          <w:lang w:val="pt-PT"/>
        </w:rPr>
        <w:t>.</w:t>
      </w:r>
    </w:p>
    <w:p w14:paraId="249FD79E" w14:textId="231F8D42" w:rsidR="00A16C13" w:rsidRDefault="00A16C13" w:rsidP="00A16C13">
      <w:pPr>
        <w:pStyle w:val="Standard"/>
        <w:rPr>
          <w:rFonts w:asciiTheme="minorHAnsi" w:hAnsiTheme="minorHAnsi" w:cstheme="minorHAnsi"/>
          <w:lang w:val="pt-PT"/>
        </w:rPr>
      </w:pPr>
    </w:p>
    <w:p w14:paraId="523CAF8C" w14:textId="64ADD57E" w:rsidR="00A16C13" w:rsidRDefault="00A16C13" w:rsidP="00A16C13">
      <w:pPr>
        <w:pStyle w:val="Standard"/>
        <w:rPr>
          <w:rFonts w:asciiTheme="minorHAnsi" w:hAnsiTheme="minorHAnsi" w:cstheme="minorHAnsi"/>
          <w:lang w:val="pt-PT"/>
        </w:rPr>
      </w:pPr>
      <w:r w:rsidRPr="00A16C13">
        <w:rPr>
          <w:rFonts w:asciiTheme="minorHAnsi" w:hAnsiTheme="minorHAnsi" w:cstheme="minorHAnsi"/>
          <w:b/>
          <w:bCs/>
          <w:lang w:val="pt-PT"/>
        </w:rPr>
        <w:t>Assinaturas Digitais</w:t>
      </w:r>
      <w:r>
        <w:rPr>
          <w:rFonts w:asciiTheme="minorHAnsi" w:hAnsiTheme="minorHAnsi" w:cstheme="minorHAnsi"/>
          <w:lang w:val="pt-PT"/>
        </w:rPr>
        <w:t xml:space="preserve"> </w:t>
      </w:r>
      <w:r w:rsidRPr="00A16C13">
        <w:rPr>
          <w:rFonts w:asciiTheme="minorHAnsi" w:hAnsiTheme="minorHAnsi" w:cstheme="minorHAnsi"/>
          <w:lang w:val="pt-PT"/>
        </w:rPr>
        <w:sym w:font="Wingdings" w:char="F0E0"/>
      </w:r>
      <w:r>
        <w:rPr>
          <w:rFonts w:asciiTheme="minorHAnsi" w:hAnsiTheme="minorHAnsi" w:cstheme="minorHAnsi"/>
          <w:lang w:val="pt-PT"/>
        </w:rPr>
        <w:t xml:space="preserve"> É o mecanismo de </w:t>
      </w:r>
      <w:r w:rsidRPr="00A16C13">
        <w:rPr>
          <w:rFonts w:asciiTheme="minorHAnsi" w:hAnsiTheme="minorHAnsi" w:cstheme="minorHAnsi"/>
          <w:b/>
          <w:bCs/>
          <w:lang w:val="pt-PT"/>
        </w:rPr>
        <w:t>autenticação</w:t>
      </w:r>
      <w:r>
        <w:rPr>
          <w:rFonts w:asciiTheme="minorHAnsi" w:hAnsiTheme="minorHAnsi" w:cstheme="minorHAnsi"/>
          <w:lang w:val="pt-PT"/>
        </w:rPr>
        <w:t xml:space="preserve"> que </w:t>
      </w:r>
      <w:r w:rsidRPr="00A16C13">
        <w:rPr>
          <w:rFonts w:asciiTheme="minorHAnsi" w:hAnsiTheme="minorHAnsi" w:cstheme="minorHAnsi"/>
          <w:b/>
          <w:bCs/>
          <w:lang w:val="pt-PT"/>
        </w:rPr>
        <w:t>habilita o criador da mensagem</w:t>
      </w:r>
      <w:r>
        <w:rPr>
          <w:rFonts w:asciiTheme="minorHAnsi" w:hAnsiTheme="minorHAnsi" w:cstheme="minorHAnsi"/>
          <w:lang w:val="pt-PT"/>
        </w:rPr>
        <w:t xml:space="preserve"> de adicionar código que </w:t>
      </w:r>
      <w:r w:rsidRPr="00674C93">
        <w:rPr>
          <w:rFonts w:asciiTheme="minorHAnsi" w:hAnsiTheme="minorHAnsi" w:cstheme="minorHAnsi"/>
          <w:b/>
          <w:bCs/>
          <w:lang w:val="pt-PT"/>
        </w:rPr>
        <w:t>funciona como assinatura</w:t>
      </w:r>
      <w:r>
        <w:rPr>
          <w:rFonts w:asciiTheme="minorHAnsi" w:hAnsiTheme="minorHAnsi" w:cstheme="minorHAnsi"/>
          <w:lang w:val="pt-PT"/>
        </w:rPr>
        <w:t xml:space="preserve"> </w:t>
      </w:r>
      <w:r w:rsidRPr="00A16C13">
        <w:rPr>
          <w:rFonts w:asciiTheme="minorHAnsi" w:hAnsiTheme="minorHAnsi" w:cstheme="minorHAnsi"/>
          <w:lang w:val="pt-PT"/>
        </w:rPr>
        <w:sym w:font="Wingdings" w:char="F0E0"/>
      </w:r>
      <w:r>
        <w:rPr>
          <w:rFonts w:asciiTheme="minorHAnsi" w:hAnsiTheme="minorHAnsi" w:cstheme="minorHAnsi"/>
          <w:lang w:val="pt-PT"/>
        </w:rPr>
        <w:t xml:space="preserve"> a assinatura garante a </w:t>
      </w:r>
      <w:r w:rsidRPr="00674C93">
        <w:rPr>
          <w:rFonts w:asciiTheme="minorHAnsi" w:hAnsiTheme="minorHAnsi" w:cstheme="minorHAnsi"/>
          <w:b/>
          <w:bCs/>
          <w:lang w:val="pt-PT"/>
        </w:rPr>
        <w:t>integridade</w:t>
      </w:r>
      <w:r>
        <w:rPr>
          <w:rFonts w:asciiTheme="minorHAnsi" w:hAnsiTheme="minorHAnsi" w:cstheme="minorHAnsi"/>
          <w:lang w:val="pt-PT"/>
        </w:rPr>
        <w:t xml:space="preserve"> e </w:t>
      </w:r>
      <w:r w:rsidRPr="00674C93">
        <w:rPr>
          <w:rFonts w:asciiTheme="minorHAnsi" w:hAnsiTheme="minorHAnsi" w:cstheme="minorHAnsi"/>
          <w:b/>
          <w:bCs/>
          <w:lang w:val="pt-PT"/>
        </w:rPr>
        <w:t>fonte</w:t>
      </w:r>
      <w:r>
        <w:rPr>
          <w:rFonts w:asciiTheme="minorHAnsi" w:hAnsiTheme="minorHAnsi" w:cstheme="minorHAnsi"/>
          <w:lang w:val="pt-PT"/>
        </w:rPr>
        <w:t xml:space="preserve"> da mensagem</w:t>
      </w:r>
    </w:p>
    <w:p w14:paraId="7BE42F31" w14:textId="7BF364A2" w:rsidR="00674C93" w:rsidRDefault="00674C93" w:rsidP="00A16C13">
      <w:pPr>
        <w:pStyle w:val="Standard"/>
        <w:rPr>
          <w:rFonts w:asciiTheme="minorHAnsi" w:hAnsiTheme="minorHAnsi" w:cstheme="minorHAnsi"/>
          <w:lang w:val="pt-PT"/>
        </w:rPr>
      </w:pPr>
    </w:p>
    <w:p w14:paraId="4368822E" w14:textId="50F8E2F1" w:rsidR="00674C93" w:rsidRDefault="00674C93" w:rsidP="00A16C13">
      <w:pPr>
        <w:pStyle w:val="Standard"/>
        <w:rPr>
          <w:rFonts w:asciiTheme="minorHAnsi" w:hAnsiTheme="minorHAnsi" w:cstheme="minorHAnsi"/>
          <w:lang w:val="pt-PT"/>
        </w:rPr>
      </w:pPr>
      <w:r w:rsidRPr="00674C93">
        <w:rPr>
          <w:rFonts w:asciiTheme="minorHAnsi" w:hAnsiTheme="minorHAnsi" w:cstheme="minorHAnsi"/>
          <w:b/>
          <w:bCs/>
          <w:lang w:val="pt-PT"/>
        </w:rPr>
        <w:t>Autenticação de Mensagem</w:t>
      </w:r>
      <w:r>
        <w:rPr>
          <w:rFonts w:asciiTheme="minorHAnsi" w:hAnsiTheme="minorHAnsi" w:cstheme="minorHAnsi"/>
          <w:lang w:val="pt-PT"/>
        </w:rPr>
        <w:t>:</w:t>
      </w:r>
    </w:p>
    <w:p w14:paraId="77271D27" w14:textId="310EC660" w:rsidR="00674C93" w:rsidRDefault="00674C93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Garante que as mensagens não são lidas por um terceiro</w:t>
      </w:r>
    </w:p>
    <w:p w14:paraId="62755E95" w14:textId="60E18DFA" w:rsidR="00674C93" w:rsidRDefault="00674C93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Mas não garante a proteção entre as duas pessoas~</w:t>
      </w:r>
    </w:p>
    <w:p w14:paraId="4810957F" w14:textId="39A21CB3" w:rsidR="00674C93" w:rsidRDefault="00674C93" w:rsidP="00674C93">
      <w:pPr>
        <w:pStyle w:val="Standard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1B33E409" wp14:editId="7520962F">
            <wp:extent cx="5219700" cy="2187421"/>
            <wp:effectExtent l="0" t="0" r="0" b="381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22908" cy="218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EC24B" w14:textId="13F4152C" w:rsidR="00674C93" w:rsidRDefault="00674C93" w:rsidP="00674C93">
      <w:pPr>
        <w:pStyle w:val="Standard"/>
        <w:rPr>
          <w:rFonts w:asciiTheme="minorHAnsi" w:hAnsiTheme="minorHAnsi" w:cstheme="minorHAnsi"/>
          <w:lang w:val="pt-PT"/>
        </w:rPr>
      </w:pPr>
    </w:p>
    <w:p w14:paraId="6BCFD91C" w14:textId="24B8BD35" w:rsidR="00674C93" w:rsidRDefault="00674C93" w:rsidP="00674C93">
      <w:pPr>
        <w:pStyle w:val="Standard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5E3F718B" wp14:editId="301F3986">
            <wp:extent cx="4889500" cy="3021059"/>
            <wp:effectExtent l="0" t="0" r="6350" b="8255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894372" cy="3024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EB434" w14:textId="38EE9DAD" w:rsidR="00674C93" w:rsidRDefault="00674C93" w:rsidP="00674C93">
      <w:pPr>
        <w:pStyle w:val="Standard"/>
        <w:rPr>
          <w:rFonts w:asciiTheme="minorHAnsi" w:hAnsiTheme="minorHAnsi" w:cstheme="minorHAnsi"/>
          <w:lang w:val="pt-PT"/>
        </w:rPr>
      </w:pPr>
    </w:p>
    <w:p w14:paraId="3523C114" w14:textId="50283480" w:rsidR="00674C93" w:rsidRDefault="00674C93" w:rsidP="00674C93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674C93">
        <w:rPr>
          <w:rFonts w:asciiTheme="minorHAnsi" w:hAnsiTheme="minorHAnsi" w:cstheme="minorHAnsi"/>
          <w:b/>
          <w:bCs/>
          <w:lang w:val="pt-PT"/>
        </w:rPr>
        <w:t>Assinatura Digital Propriedades:</w:t>
      </w:r>
    </w:p>
    <w:p w14:paraId="3172E55F" w14:textId="69904EF0" w:rsidR="00674C93" w:rsidRPr="00674C93" w:rsidRDefault="00674C93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Deve verificar o autor, data e horas da assinatura</w:t>
      </w:r>
    </w:p>
    <w:p w14:paraId="6031394F" w14:textId="0B21DDA3" w:rsidR="00674C93" w:rsidRPr="00674C93" w:rsidRDefault="00674C93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Tem de autenticar os conteúdos na altura da assinatura</w:t>
      </w:r>
    </w:p>
    <w:p w14:paraId="2D406618" w14:textId="0C4B73BD" w:rsidR="00674C93" w:rsidRPr="00674C93" w:rsidRDefault="00674C93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Deve de ser variável por third party, que resolver disputas</w:t>
      </w:r>
    </w:p>
    <w:p w14:paraId="45A3C63E" w14:textId="36F91549" w:rsidR="00674C93" w:rsidRDefault="00674C93" w:rsidP="00674C93">
      <w:pPr>
        <w:pStyle w:val="Standard"/>
        <w:rPr>
          <w:rFonts w:asciiTheme="minorHAnsi" w:hAnsiTheme="minorHAnsi" w:cstheme="minorHAnsi"/>
          <w:lang w:val="pt-PT"/>
        </w:rPr>
      </w:pPr>
    </w:p>
    <w:p w14:paraId="0CB2666B" w14:textId="330FC2A1" w:rsidR="00674C93" w:rsidRDefault="00674C93" w:rsidP="00674C93">
      <w:pPr>
        <w:pStyle w:val="Standard"/>
        <w:rPr>
          <w:rFonts w:asciiTheme="minorHAnsi" w:hAnsiTheme="minorHAnsi" w:cstheme="minorHAnsi"/>
          <w:lang w:val="pt-PT"/>
        </w:rPr>
      </w:pPr>
    </w:p>
    <w:p w14:paraId="187C6DB1" w14:textId="7888D552" w:rsidR="00674C93" w:rsidRDefault="00674C93" w:rsidP="00674C93">
      <w:pPr>
        <w:pStyle w:val="Standard"/>
        <w:rPr>
          <w:rFonts w:asciiTheme="minorHAnsi" w:hAnsiTheme="minorHAnsi" w:cstheme="minorHAnsi"/>
          <w:lang w:val="pt-PT"/>
        </w:rPr>
      </w:pPr>
    </w:p>
    <w:p w14:paraId="346CA992" w14:textId="66455672" w:rsidR="00674C93" w:rsidRPr="00674C93" w:rsidRDefault="00674C93" w:rsidP="00674C93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674C93">
        <w:rPr>
          <w:rFonts w:asciiTheme="minorHAnsi" w:hAnsiTheme="minorHAnsi" w:cstheme="minorHAnsi"/>
          <w:b/>
          <w:bCs/>
          <w:lang w:val="pt-PT"/>
        </w:rPr>
        <w:lastRenderedPageBreak/>
        <w:t>Assinatura Digital Requisitos:</w:t>
      </w:r>
    </w:p>
    <w:p w14:paraId="65C7F5F4" w14:textId="3E4053CC" w:rsidR="00674C93" w:rsidRDefault="00674C93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A assinatura deve de ser um padrão de bit’s que depende da mensagem que esteja a ser assinada</w:t>
      </w:r>
    </w:p>
    <w:p w14:paraId="44DB8593" w14:textId="6A2C031F" w:rsidR="00674C93" w:rsidRPr="00EB0675" w:rsidRDefault="00EB0675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A assinatura deve de usar alguma informação que seja única ao que envia para prevenir falsificação e negação (não repudio)</w:t>
      </w:r>
    </w:p>
    <w:p w14:paraId="3580BDE3" w14:textId="16A3B89B" w:rsidR="00EB0675" w:rsidRPr="00EB0675" w:rsidRDefault="00EB0675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Deve de ser relativamente fácil produzir uma assinatura digital</w:t>
      </w:r>
    </w:p>
    <w:p w14:paraId="21EDE050" w14:textId="4644B962" w:rsidR="00EB0675" w:rsidRPr="00EB0675" w:rsidRDefault="00EB0675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Deve de ser relativamente fácil reconhecer e verificar assinatura digital</w:t>
      </w:r>
    </w:p>
    <w:p w14:paraId="5588B5AC" w14:textId="2E894662" w:rsidR="00EB0675" w:rsidRPr="00EB0675" w:rsidRDefault="00EB0675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Deve de ser computacionalmente complicado forjar uma assinatura digital</w:t>
      </w:r>
    </w:p>
    <w:p w14:paraId="635DF844" w14:textId="270A314E" w:rsidR="00EB0675" w:rsidRDefault="00EB0675" w:rsidP="00EB0675">
      <w:pPr>
        <w:pStyle w:val="Standard"/>
        <w:rPr>
          <w:rFonts w:asciiTheme="minorHAnsi" w:hAnsiTheme="minorHAnsi" w:cstheme="minorHAnsi"/>
          <w:lang w:val="pt-PT"/>
        </w:rPr>
      </w:pPr>
    </w:p>
    <w:p w14:paraId="4D1246B1" w14:textId="04B4A725" w:rsidR="00EB0675" w:rsidRDefault="00EB0675" w:rsidP="00EB0675">
      <w:pPr>
        <w:pStyle w:val="Standard"/>
        <w:rPr>
          <w:rFonts w:asciiTheme="minorHAnsi" w:hAnsiTheme="minorHAnsi" w:cstheme="minorHAnsi"/>
          <w:b/>
          <w:bCs/>
          <w:lang w:val="pt-PT"/>
        </w:rPr>
      </w:pPr>
      <w:r>
        <w:rPr>
          <w:noProof/>
        </w:rPr>
        <w:drawing>
          <wp:inline distT="0" distB="0" distL="0" distR="0" wp14:anchorId="094EC877" wp14:editId="3C33A6CA">
            <wp:extent cx="6026150" cy="3370717"/>
            <wp:effectExtent l="0" t="0" r="0" b="1270"/>
            <wp:docPr id="30" name="Imagem 30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m 30" descr="Uma imagem com texto&#10;&#10;Descrição gerada automaticament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037830" cy="337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C7BBB" w14:textId="2492558C" w:rsidR="00EB0675" w:rsidRDefault="00EB0675" w:rsidP="00EB0675">
      <w:pPr>
        <w:pStyle w:val="Standard"/>
        <w:rPr>
          <w:rFonts w:asciiTheme="minorHAnsi" w:hAnsiTheme="minorHAnsi" w:cstheme="minorHAnsi"/>
          <w:b/>
          <w:bCs/>
          <w:lang w:val="pt-PT"/>
        </w:rPr>
      </w:pPr>
      <w:r>
        <w:rPr>
          <w:noProof/>
        </w:rPr>
        <w:drawing>
          <wp:inline distT="0" distB="0" distL="0" distR="0" wp14:anchorId="71D1791B" wp14:editId="4C877C34">
            <wp:extent cx="6120130" cy="3312795"/>
            <wp:effectExtent l="0" t="0" r="0" b="1905"/>
            <wp:docPr id="31" name="Imagem 31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m 31" descr="Uma imagem com texto&#10;&#10;Descrição gerada automaticament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31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89E40" w14:textId="24B95389" w:rsidR="00EB0675" w:rsidRDefault="00EB0675" w:rsidP="00EB0675">
      <w:pPr>
        <w:pStyle w:val="Standard"/>
        <w:rPr>
          <w:rFonts w:asciiTheme="minorHAnsi" w:hAnsiTheme="minorHAnsi" w:cstheme="minorHAnsi"/>
          <w:b/>
          <w:bCs/>
          <w:lang w:val="pt-PT"/>
        </w:rPr>
      </w:pPr>
      <w:r>
        <w:rPr>
          <w:noProof/>
        </w:rPr>
        <w:lastRenderedPageBreak/>
        <w:drawing>
          <wp:inline distT="0" distB="0" distL="0" distR="0" wp14:anchorId="18A2DC99" wp14:editId="1C0FC9B1">
            <wp:extent cx="6120130" cy="3387725"/>
            <wp:effectExtent l="0" t="0" r="0" b="3175"/>
            <wp:docPr id="32" name="Imagem 3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m 32" descr="Uma imagem com texto&#10;&#10;Descrição gerada automaticament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66623" w14:textId="20E91670" w:rsidR="00EB0675" w:rsidRDefault="00EB0675" w:rsidP="00EB0675">
      <w:pPr>
        <w:pStyle w:val="Standard"/>
        <w:rPr>
          <w:rFonts w:asciiTheme="minorHAnsi" w:hAnsiTheme="minorHAnsi" w:cstheme="minorHAnsi"/>
          <w:b/>
          <w:bCs/>
          <w:lang w:val="pt-PT"/>
        </w:rPr>
      </w:pPr>
      <w:r>
        <w:rPr>
          <w:noProof/>
        </w:rPr>
        <w:drawing>
          <wp:inline distT="0" distB="0" distL="0" distR="0" wp14:anchorId="2B94EC72" wp14:editId="1F412304">
            <wp:extent cx="6120130" cy="3001645"/>
            <wp:effectExtent l="0" t="0" r="0" b="8255"/>
            <wp:docPr id="33" name="Imagem 33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m 33" descr="Uma imagem com texto&#10;&#10;Descrição gerada automaticament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0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E9331" w14:textId="65279BAF" w:rsidR="00EB0675" w:rsidRPr="00674C93" w:rsidRDefault="00EB0675" w:rsidP="00EB0675">
      <w:pPr>
        <w:pStyle w:val="Standard"/>
        <w:rPr>
          <w:rFonts w:asciiTheme="minorHAnsi" w:hAnsiTheme="minorHAnsi" w:cstheme="minorHAnsi"/>
          <w:b/>
          <w:bCs/>
          <w:lang w:val="pt-PT"/>
        </w:rPr>
      </w:pPr>
      <w:r>
        <w:rPr>
          <w:noProof/>
        </w:rPr>
        <w:drawing>
          <wp:inline distT="0" distB="0" distL="0" distR="0" wp14:anchorId="3B8C6E7B" wp14:editId="1929A4A7">
            <wp:extent cx="5118944" cy="2444750"/>
            <wp:effectExtent l="0" t="0" r="5715" b="0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119221" cy="2444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B0675" w:rsidRPr="00674C93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8FE95" w14:textId="77777777" w:rsidR="009E0701" w:rsidRDefault="009E0701">
      <w:pPr>
        <w:rPr>
          <w:rFonts w:hint="eastAsia"/>
        </w:rPr>
      </w:pPr>
      <w:r>
        <w:separator/>
      </w:r>
    </w:p>
  </w:endnote>
  <w:endnote w:type="continuationSeparator" w:id="0">
    <w:p w14:paraId="5D5F328F" w14:textId="77777777" w:rsidR="009E0701" w:rsidRDefault="009E0701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Mono">
    <w:charset w:val="00"/>
    <w:family w:val="modern"/>
    <w:pitch w:val="fixed"/>
  </w:font>
  <w:font w:name="OpenSymbol">
    <w:charset w:val="02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75FC0" w14:textId="77777777" w:rsidR="009E0701" w:rsidRDefault="009E0701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14:paraId="22654F2C" w14:textId="77777777" w:rsidR="009E0701" w:rsidRDefault="009E0701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3C4D6D"/>
    <w:multiLevelType w:val="hybridMultilevel"/>
    <w:tmpl w:val="B2866C22"/>
    <w:lvl w:ilvl="0" w:tplc="10AE669A">
      <w:start w:val="1"/>
      <w:numFmt w:val="bullet"/>
      <w:lvlText w:val=""/>
      <w:lvlJc w:val="left"/>
      <w:pPr>
        <w:ind w:left="1070" w:hanging="360"/>
      </w:pPr>
      <w:rPr>
        <w:rFonts w:ascii="Wingdings" w:eastAsia="NSimSun" w:hAnsi="Wingdings" w:cstheme="minorHAnsi" w:hint="default"/>
      </w:rPr>
    </w:lvl>
    <w:lvl w:ilvl="1" w:tplc="04090003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" w15:restartNumberingAfterBreak="0">
    <w:nsid w:val="2A857BA6"/>
    <w:multiLevelType w:val="hybridMultilevel"/>
    <w:tmpl w:val="DCD8E054"/>
    <w:lvl w:ilvl="0" w:tplc="10AE669A">
      <w:start w:val="1"/>
      <w:numFmt w:val="bullet"/>
      <w:lvlText w:val=""/>
      <w:lvlJc w:val="left"/>
      <w:pPr>
        <w:ind w:left="1070" w:hanging="360"/>
      </w:pPr>
      <w:rPr>
        <w:rFonts w:ascii="Wingdings" w:eastAsia="NSimSun" w:hAnsi="Wingdings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5C5C93"/>
    <w:multiLevelType w:val="hybridMultilevel"/>
    <w:tmpl w:val="43B61DBC"/>
    <w:lvl w:ilvl="0" w:tplc="29DAD7C6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3" w15:restartNumberingAfterBreak="0">
    <w:nsid w:val="69F40A71"/>
    <w:multiLevelType w:val="hybridMultilevel"/>
    <w:tmpl w:val="57D610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jEzMDe0MDczNDRV0lEKTi0uzszPAykwrAUASAHgNywAAAA="/>
  </w:docVars>
  <w:rsids>
    <w:rsidRoot w:val="007D175D"/>
    <w:rsid w:val="00071DE2"/>
    <w:rsid w:val="0045519A"/>
    <w:rsid w:val="00542E6C"/>
    <w:rsid w:val="00674C93"/>
    <w:rsid w:val="007472D7"/>
    <w:rsid w:val="007D175D"/>
    <w:rsid w:val="00856ED2"/>
    <w:rsid w:val="008A7004"/>
    <w:rsid w:val="009024CB"/>
    <w:rsid w:val="009A3BBF"/>
    <w:rsid w:val="009E0701"/>
    <w:rsid w:val="00A16C13"/>
    <w:rsid w:val="00A931FD"/>
    <w:rsid w:val="00D47A5E"/>
    <w:rsid w:val="00DF175A"/>
    <w:rsid w:val="00EB0675"/>
    <w:rsid w:val="00F25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750EB"/>
  <w15:docId w15:val="{0E0C1447-8E83-4789-B030-B90D1E277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SimSun" w:hAnsi="Liberation Serif" w:cs="Lucida Sans"/>
        <w:kern w:val="3"/>
        <w:sz w:val="24"/>
        <w:szCs w:val="24"/>
        <w:lang w:val="en-GB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a">
    <w:name w:val="List"/>
    <w:basedOn w:val="Textbody"/>
  </w:style>
  <w:style w:type="paragraph" w:styleId="Legenda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  <w:rPr>
      <w:lang/>
    </w:rPr>
  </w:style>
  <w:style w:type="paragraph" w:customStyle="1" w:styleId="PreformattedText">
    <w:name w:val="Preformatted Text"/>
    <w:basedOn w:val="Standard"/>
    <w:rPr>
      <w:rFonts w:ascii="Liberation Mono" w:hAnsi="Liberation Mono" w:cs="Liberation Mono"/>
      <w:sz w:val="20"/>
      <w:szCs w:val="20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63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8</Pages>
  <Words>1931</Words>
  <Characters>11011</Characters>
  <Application>Microsoft Office Word</Application>
  <DocSecurity>0</DocSecurity>
  <Lines>91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vo Afonso Freire Bispo</cp:lastModifiedBy>
  <cp:revision>3</cp:revision>
  <dcterms:created xsi:type="dcterms:W3CDTF">2022-04-07T17:55:00Z</dcterms:created>
  <dcterms:modified xsi:type="dcterms:W3CDTF">2022-04-07T18:07:00Z</dcterms:modified>
</cp:coreProperties>
</file>